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446AB" w14:textId="77777777" w:rsidR="00B539E7" w:rsidRDefault="00B539E7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4B7DFB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0D0E6845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7CC2CB0C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7F47D19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9701E1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D3F5BC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42B0D20F" w14:textId="3CA722DC" w:rsidR="007E6738" w:rsidRPr="00CB4ABA" w:rsidRDefault="005B20E2">
      <w:pPr>
        <w:pStyle w:val="BodyText"/>
        <w:jc w:val="center"/>
        <w:rPr>
          <w:rFonts w:ascii="Baskerville Old Face" w:hAnsi="Baskerville Old Face"/>
          <w:sz w:val="72"/>
        </w:rPr>
      </w:pPr>
      <w:r>
        <w:rPr>
          <w:noProof/>
        </w:rPr>
        <w:drawing>
          <wp:inline distT="0" distB="0" distL="0" distR="0" wp14:anchorId="0EA98AF2" wp14:editId="58868B9E">
            <wp:extent cx="5810250" cy="160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77174" w14:textId="77777777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3F69325E" w14:textId="539DD346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0632218F" w14:textId="77777777" w:rsidR="007E6738" w:rsidRPr="00CB4ABA" w:rsidRDefault="007E6738">
      <w:pPr>
        <w:pStyle w:val="Heading1"/>
        <w:jc w:val="center"/>
        <w:rPr>
          <w:sz w:val="56"/>
          <w:lang w:val="en-GB"/>
        </w:rPr>
      </w:pPr>
      <w:r w:rsidRPr="00CB4ABA">
        <w:rPr>
          <w:sz w:val="56"/>
          <w:lang w:val="en-GB"/>
        </w:rPr>
        <w:t xml:space="preserve"> CONFIDENTIAL</w:t>
      </w:r>
    </w:p>
    <w:p w14:paraId="4C3E2325" w14:textId="77777777" w:rsidR="007E6738" w:rsidRPr="00CB4ABA" w:rsidRDefault="007E6738"/>
    <w:p w14:paraId="06D72520" w14:textId="77777777" w:rsidR="007E6738" w:rsidRPr="00CB4ABA" w:rsidRDefault="007E6738"/>
    <w:p w14:paraId="06B7F892" w14:textId="77777777" w:rsidR="007E6738" w:rsidRPr="00CB4ABA" w:rsidRDefault="007E6738"/>
    <w:p w14:paraId="3AFE00EF" w14:textId="25B39564" w:rsidR="007E6738" w:rsidRPr="00AE5BD3" w:rsidRDefault="007E6738" w:rsidP="00AE5BD3">
      <w:pPr>
        <w:pStyle w:val="Heading2"/>
        <w:rPr>
          <w:rFonts w:ascii="Arial" w:hAnsi="Arial"/>
        </w:rPr>
      </w:pPr>
      <w:r w:rsidRPr="00CB4ABA">
        <w:rPr>
          <w:rFonts w:ascii="Arial" w:hAnsi="Arial"/>
        </w:rPr>
        <w:t xml:space="preserve"> A</w:t>
      </w:r>
      <w:r w:rsidR="00AE5BD3">
        <w:rPr>
          <w:rFonts w:ascii="Arial" w:hAnsi="Arial"/>
        </w:rPr>
        <w:t xml:space="preserve">pplication Form for the Post of </w:t>
      </w:r>
      <w:r w:rsidR="000C2246">
        <w:rPr>
          <w:rFonts w:ascii="Arial" w:hAnsi="Arial"/>
        </w:rPr>
        <w:t>Administrator</w:t>
      </w:r>
      <w:r w:rsidR="004118C8">
        <w:rPr>
          <w:rFonts w:ascii="Arial" w:hAnsi="Arial"/>
        </w:rPr>
        <w:t xml:space="preserve"> (</w:t>
      </w:r>
      <w:r w:rsidR="000C2246">
        <w:rPr>
          <w:rFonts w:ascii="Arial" w:hAnsi="Arial"/>
        </w:rPr>
        <w:t>A</w:t>
      </w:r>
      <w:r w:rsidR="004118C8">
        <w:rPr>
          <w:rFonts w:ascii="Arial" w:hAnsi="Arial"/>
        </w:rPr>
        <w:t>01)</w:t>
      </w:r>
    </w:p>
    <w:p w14:paraId="3D76A305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579F46D6" w14:textId="77777777" w:rsidR="00291294" w:rsidRDefault="00462953" w:rsidP="00462953">
      <w:pPr>
        <w:jc w:val="center"/>
        <w:rPr>
          <w:sz w:val="32"/>
          <w:szCs w:val="32"/>
        </w:rPr>
      </w:pPr>
      <w:r w:rsidRPr="00462953">
        <w:rPr>
          <w:sz w:val="32"/>
          <w:szCs w:val="32"/>
        </w:rPr>
        <w:t xml:space="preserve">Please refer to the accompanying                                      </w:t>
      </w:r>
    </w:p>
    <w:p w14:paraId="0B58DAA0" w14:textId="562EAC92" w:rsidR="007E6738" w:rsidRPr="00462953" w:rsidRDefault="00462953" w:rsidP="00462953">
      <w:pPr>
        <w:jc w:val="center"/>
        <w:rPr>
          <w:rFonts w:ascii="Baskerville Old Face" w:hAnsi="Baskerville Old Face"/>
          <w:b/>
          <w:bCs w:val="0"/>
          <w:sz w:val="56"/>
        </w:rPr>
      </w:pPr>
      <w:r w:rsidRPr="00462953">
        <w:rPr>
          <w:sz w:val="32"/>
          <w:szCs w:val="32"/>
        </w:rPr>
        <w:t>Privacy Notice for Job Applicants</w:t>
      </w:r>
    </w:p>
    <w:p w14:paraId="6AC7DD80" w14:textId="77777777" w:rsidR="00C66D1E" w:rsidRPr="00CB4ABA" w:rsidRDefault="00C66D1E">
      <w:pPr>
        <w:rPr>
          <w:rFonts w:ascii="Baskerville Old Face" w:hAnsi="Baskerville Old Face"/>
          <w:b/>
          <w:bCs w:val="0"/>
          <w:sz w:val="56"/>
        </w:rPr>
      </w:pPr>
    </w:p>
    <w:p w14:paraId="10896C3E" w14:textId="027354F6" w:rsidR="00C8290F" w:rsidRDefault="00C8290F" w:rsidP="00C8290F">
      <w:pPr>
        <w:rPr>
          <w:rFonts w:ascii="Baskerville Old Face" w:hAnsi="Baskerville Old Face"/>
          <w:b/>
          <w:bCs w:val="0"/>
          <w:sz w:val="56"/>
        </w:rPr>
      </w:pPr>
      <w:r>
        <w:rPr>
          <w:rFonts w:ascii="Baskerville Old Face" w:hAnsi="Baskerville Old Face"/>
          <w:b/>
          <w:bCs w:val="0"/>
          <w:sz w:val="56"/>
        </w:rPr>
        <w:t xml:space="preserve">     </w:t>
      </w:r>
      <w:r>
        <w:rPr>
          <w:rFonts w:ascii="Baskerville Old Face" w:hAnsi="Baskerville Old Face"/>
          <w:b/>
          <w:bCs w:val="0"/>
          <w:sz w:val="56"/>
        </w:rPr>
        <w:tab/>
        <w:t xml:space="preserve"> </w:t>
      </w:r>
      <w:r w:rsidR="00C66D1E">
        <w:rPr>
          <w:rFonts w:ascii="Baskerville Old Face" w:hAnsi="Baskerville Old Face"/>
          <w:b/>
          <w:bCs w:val="0"/>
          <w:sz w:val="56"/>
        </w:rPr>
        <w:t xml:space="preserve">        </w:t>
      </w:r>
      <w:r>
        <w:rPr>
          <w:rFonts w:ascii="Baskerville Old Face" w:hAnsi="Baskerville Old Face"/>
          <w:b/>
          <w:bCs w:val="0"/>
          <w:sz w:val="56"/>
        </w:rPr>
        <w:t xml:space="preserve">  </w:t>
      </w:r>
    </w:p>
    <w:p w14:paraId="030A3A01" w14:textId="77777777" w:rsidR="00C8290F" w:rsidRDefault="00C8290F">
      <w:pPr>
        <w:rPr>
          <w:rFonts w:ascii="Baskerville Old Face" w:hAnsi="Baskerville Old Face"/>
          <w:b/>
          <w:bCs w:val="0"/>
          <w:sz w:val="56"/>
        </w:rPr>
      </w:pPr>
    </w:p>
    <w:p w14:paraId="3A5FE3AC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0BAE16E1" w14:textId="18C80810" w:rsidR="007E6738" w:rsidRDefault="007E6738">
      <w:pPr>
        <w:pStyle w:val="BodyText"/>
        <w:jc w:val="both"/>
      </w:pPr>
    </w:p>
    <w:p w14:paraId="4CEA0FF9" w14:textId="3DC2AB33" w:rsidR="00462953" w:rsidRDefault="00462953">
      <w:pPr>
        <w:pStyle w:val="BodyText"/>
        <w:jc w:val="both"/>
      </w:pPr>
    </w:p>
    <w:p w14:paraId="702E8F81" w14:textId="454428BF" w:rsidR="004124B9" w:rsidRDefault="004124B9">
      <w:pPr>
        <w:pStyle w:val="BodyText"/>
        <w:jc w:val="both"/>
      </w:pPr>
    </w:p>
    <w:p w14:paraId="62DBFBFB" w14:textId="77777777" w:rsidR="004124B9" w:rsidRDefault="004124B9">
      <w:pPr>
        <w:pStyle w:val="BodyText"/>
        <w:jc w:val="both"/>
      </w:pPr>
    </w:p>
    <w:p w14:paraId="52A2448B" w14:textId="362C79CA" w:rsidR="00462953" w:rsidRDefault="00462953">
      <w:pPr>
        <w:pStyle w:val="BodyText"/>
        <w:jc w:val="both"/>
      </w:pPr>
    </w:p>
    <w:p w14:paraId="6349066F" w14:textId="77777777" w:rsidR="00462953" w:rsidRDefault="00462953">
      <w:pPr>
        <w:pStyle w:val="BodyText"/>
        <w:jc w:val="both"/>
      </w:pPr>
    </w:p>
    <w:p w14:paraId="30B0749B" w14:textId="38132341" w:rsidR="00E706F7" w:rsidRDefault="00E706F7">
      <w:pPr>
        <w:pStyle w:val="BodyText"/>
        <w:jc w:val="both"/>
      </w:pPr>
    </w:p>
    <w:p w14:paraId="513C5678" w14:textId="12CE1BFA" w:rsidR="00AE5BD3" w:rsidRDefault="00AE5BD3">
      <w:pPr>
        <w:pStyle w:val="BodyText"/>
        <w:jc w:val="both"/>
      </w:pPr>
    </w:p>
    <w:p w14:paraId="08140C42" w14:textId="0426E991" w:rsidR="00AE5BD3" w:rsidRDefault="00AE5BD3">
      <w:pPr>
        <w:pStyle w:val="BodyText"/>
        <w:jc w:val="both"/>
      </w:pPr>
    </w:p>
    <w:p w14:paraId="63DB0BE2" w14:textId="77777777" w:rsidR="00AE5BD3" w:rsidRDefault="00AE5BD3">
      <w:pPr>
        <w:pStyle w:val="BodyText"/>
        <w:jc w:val="both"/>
      </w:pPr>
    </w:p>
    <w:p w14:paraId="76288120" w14:textId="77777777" w:rsidR="00FE7803" w:rsidRDefault="00FE7803" w:rsidP="00766766">
      <w:pPr>
        <w:pStyle w:val="BodyText"/>
        <w:jc w:val="center"/>
      </w:pPr>
    </w:p>
    <w:p w14:paraId="5ADCA370" w14:textId="5D6E93C9" w:rsidR="00766766" w:rsidRDefault="00766766" w:rsidP="00316AB5">
      <w:pPr>
        <w:pStyle w:val="BodyText"/>
      </w:pPr>
      <w:r>
        <w:t>MONITORING INFORMATION</w:t>
      </w:r>
    </w:p>
    <w:p w14:paraId="5D76E091" w14:textId="77777777" w:rsidR="00766766" w:rsidRDefault="00766766">
      <w:pPr>
        <w:pStyle w:val="BodyText"/>
        <w:jc w:val="both"/>
      </w:pPr>
    </w:p>
    <w:p w14:paraId="3492158F" w14:textId="431B67D1" w:rsidR="007E6738" w:rsidRDefault="007E6738">
      <w:pPr>
        <w:pStyle w:val="BodyText"/>
        <w:jc w:val="both"/>
      </w:pPr>
      <w:r w:rsidRPr="00CB4ABA">
        <w:t xml:space="preserve">This </w:t>
      </w:r>
      <w:r w:rsidR="00B240F5">
        <w:t>sheet</w:t>
      </w:r>
      <w:r w:rsidRPr="00CB4ABA">
        <w:t xml:space="preserve"> will </w:t>
      </w:r>
      <w:r w:rsidR="00B240F5">
        <w:t xml:space="preserve">be separated from your application. </w:t>
      </w:r>
    </w:p>
    <w:p w14:paraId="0D6A9B6A" w14:textId="4DD8E6DB" w:rsidR="00AF6508" w:rsidRDefault="00AF6508">
      <w:pPr>
        <w:pStyle w:val="BodyText"/>
        <w:jc w:val="both"/>
      </w:pPr>
    </w:p>
    <w:p w14:paraId="1F12BA01" w14:textId="1F6F851C" w:rsidR="00AF6508" w:rsidRPr="00953649" w:rsidRDefault="00AF6508" w:rsidP="00AF6508">
      <w:pPr>
        <w:rPr>
          <w:b/>
          <w:sz w:val="22"/>
        </w:rPr>
      </w:pPr>
      <w:r w:rsidRPr="00953649">
        <w:rPr>
          <w:b/>
          <w:sz w:val="24"/>
        </w:rPr>
        <w:t>Application for the post of:</w:t>
      </w:r>
      <w:r>
        <w:rPr>
          <w:b/>
          <w:sz w:val="24"/>
        </w:rPr>
        <w:t xml:space="preserve"> </w:t>
      </w:r>
      <w:r w:rsidR="000C2246">
        <w:rPr>
          <w:b/>
          <w:sz w:val="24"/>
        </w:rPr>
        <w:t>Administrator</w:t>
      </w:r>
      <w:r>
        <w:rPr>
          <w:b/>
          <w:sz w:val="24"/>
        </w:rPr>
        <w:t xml:space="preserve"> </w:t>
      </w:r>
    </w:p>
    <w:p w14:paraId="151D45FD" w14:textId="77777777" w:rsidR="00AF6508" w:rsidRDefault="00AF6508">
      <w:pPr>
        <w:pStyle w:val="BodyText"/>
        <w:jc w:val="both"/>
      </w:pPr>
    </w:p>
    <w:p w14:paraId="685EDB52" w14:textId="77777777" w:rsidR="00CF3E19" w:rsidRDefault="007E6738" w:rsidP="00766766">
      <w:pPr>
        <w:spacing w:line="360" w:lineRule="auto"/>
        <w:jc w:val="both"/>
        <w:rPr>
          <w:sz w:val="24"/>
        </w:rPr>
      </w:pPr>
      <w:r w:rsidRPr="002C677D">
        <w:rPr>
          <w:b/>
          <w:sz w:val="24"/>
        </w:rPr>
        <w:t>Date of birth:</w:t>
      </w:r>
      <w:r w:rsidRPr="00CB4ABA">
        <w:rPr>
          <w:sz w:val="24"/>
        </w:rPr>
        <w:t xml:space="preserve"> </w:t>
      </w:r>
      <w:sdt>
        <w:sdtPr>
          <w:rPr>
            <w:sz w:val="24"/>
          </w:rPr>
          <w:id w:val="-1921317160"/>
          <w:placeholder>
            <w:docPart w:val="DefaultPlaceholder_1082065160"/>
          </w:placeholder>
          <w:showingPlcHdr/>
          <w:date w:fullDate="1966-09-17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C677D" w:rsidRPr="009536C7">
            <w:rPr>
              <w:rStyle w:val="PlaceholderText"/>
            </w:rPr>
            <w:t>Click here to enter a date.</w:t>
          </w:r>
        </w:sdtContent>
      </w:sdt>
      <w:r w:rsidRPr="00CB4ABA">
        <w:rPr>
          <w:sz w:val="24"/>
        </w:rPr>
        <w:t xml:space="preserve"> </w:t>
      </w:r>
    </w:p>
    <w:p w14:paraId="1A10C849" w14:textId="25E6DBF1" w:rsidR="0058025D" w:rsidRDefault="007E6738">
      <w:pPr>
        <w:jc w:val="both"/>
        <w:rPr>
          <w:sz w:val="24"/>
        </w:rPr>
      </w:pPr>
      <w:r w:rsidRPr="00CB4ABA">
        <w:rPr>
          <w:sz w:val="24"/>
        </w:rPr>
        <w:t xml:space="preserve">                       </w:t>
      </w:r>
    </w:p>
    <w:p w14:paraId="10E056CA" w14:textId="4F770C63" w:rsidR="00331CFC" w:rsidRDefault="007E6738">
      <w:pPr>
        <w:jc w:val="both"/>
        <w:rPr>
          <w:sz w:val="24"/>
        </w:rPr>
      </w:pPr>
      <w:r w:rsidRPr="002C677D">
        <w:rPr>
          <w:b/>
          <w:sz w:val="24"/>
        </w:rPr>
        <w:t>Gender:</w:t>
      </w:r>
      <w:r w:rsidR="00331CFC">
        <w:rPr>
          <w:sz w:val="24"/>
        </w:rPr>
        <w:t xml:space="preserve"> Woman </w:t>
      </w:r>
      <w:sdt>
        <w:sdtPr>
          <w:rPr>
            <w:sz w:val="24"/>
          </w:rPr>
          <w:id w:val="-183215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879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4124B9">
        <w:rPr>
          <w:sz w:val="24"/>
        </w:rPr>
        <w:t xml:space="preserve">    </w:t>
      </w:r>
      <w:r w:rsidR="00331CFC">
        <w:rPr>
          <w:sz w:val="24"/>
        </w:rPr>
        <w:t xml:space="preserve">Man </w:t>
      </w:r>
      <w:sdt>
        <w:sdtPr>
          <w:rPr>
            <w:sz w:val="24"/>
          </w:rPr>
          <w:id w:val="-649212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Intersex </w:t>
      </w:r>
      <w:sdt>
        <w:sdtPr>
          <w:rPr>
            <w:sz w:val="24"/>
          </w:rPr>
          <w:id w:val="1331495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Non-binary </w:t>
      </w:r>
      <w:sdt>
        <w:sdtPr>
          <w:rPr>
            <w:sz w:val="24"/>
          </w:rPr>
          <w:id w:val="21047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Prefer not to say </w:t>
      </w:r>
      <w:sdt>
        <w:sdtPr>
          <w:rPr>
            <w:sz w:val="24"/>
          </w:rPr>
          <w:id w:val="-1216198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096E34B0" w14:textId="77777777" w:rsidR="00331CFC" w:rsidRDefault="008A4B7C">
      <w:pPr>
        <w:jc w:val="both"/>
        <w:rPr>
          <w:sz w:val="24"/>
        </w:rPr>
      </w:pPr>
      <w:r>
        <w:rPr>
          <w:sz w:val="24"/>
        </w:rPr>
        <w:t>If you prefer to use your own term, please specify here:</w:t>
      </w:r>
    </w:p>
    <w:p w14:paraId="63E80B58" w14:textId="77777777" w:rsidR="00766766" w:rsidRDefault="00766766">
      <w:pPr>
        <w:jc w:val="both"/>
        <w:rPr>
          <w:sz w:val="24"/>
        </w:rPr>
      </w:pPr>
    </w:p>
    <w:tbl>
      <w:tblPr>
        <w:tblW w:w="0" w:type="auto"/>
        <w:tblInd w:w="168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272"/>
      </w:tblGrid>
      <w:tr w:rsidR="008A4B7C" w14:paraId="7AA0BA63" w14:textId="77777777" w:rsidTr="0088277C">
        <w:trPr>
          <w:trHeight w:val="100"/>
        </w:trPr>
        <w:tc>
          <w:tcPr>
            <w:tcW w:w="10272" w:type="dxa"/>
          </w:tcPr>
          <w:p w14:paraId="54A9369B" w14:textId="77777777" w:rsidR="008A4B7C" w:rsidRDefault="008A4B7C">
            <w:pPr>
              <w:jc w:val="both"/>
              <w:rPr>
                <w:sz w:val="24"/>
              </w:rPr>
            </w:pPr>
          </w:p>
        </w:tc>
      </w:tr>
    </w:tbl>
    <w:p w14:paraId="031B5F41" w14:textId="77777777" w:rsidR="002C677D" w:rsidRPr="002C677D" w:rsidRDefault="002C677D">
      <w:pPr>
        <w:jc w:val="both"/>
        <w:rPr>
          <w:b/>
          <w:sz w:val="24"/>
        </w:rPr>
      </w:pPr>
      <w:r w:rsidRPr="002C677D">
        <w:rPr>
          <w:b/>
          <w:sz w:val="24"/>
        </w:rPr>
        <w:t>What is your ethnicity?</w:t>
      </w:r>
    </w:p>
    <w:p w14:paraId="4C21FAAF" w14:textId="77777777" w:rsidR="002C677D" w:rsidRPr="002C677D" w:rsidRDefault="002C677D" w:rsidP="002C677D">
      <w:pPr>
        <w:jc w:val="both"/>
        <w:rPr>
          <w:i/>
          <w:sz w:val="24"/>
          <w:lang w:val="en-US"/>
        </w:rPr>
      </w:pPr>
      <w:r w:rsidRPr="002C677D">
        <w:rPr>
          <w:i/>
          <w:sz w:val="24"/>
          <w:lang w:val="en-US"/>
        </w:rPr>
        <w:t>Ethnic origin is not about nationality, place of birth or citizenship. It is about the group to which you perceive you belong. Please tick the appropriate box</w:t>
      </w:r>
    </w:p>
    <w:p w14:paraId="4E9ADCA6" w14:textId="77777777" w:rsidR="002C677D" w:rsidRDefault="002C677D">
      <w:pPr>
        <w:jc w:val="both"/>
        <w:rPr>
          <w:i/>
          <w:sz w:val="24"/>
        </w:rPr>
      </w:pPr>
    </w:p>
    <w:p w14:paraId="260FAB51" w14:textId="77777777" w:rsidR="002C677D" w:rsidRPr="00EA7C6F" w:rsidRDefault="002C677D">
      <w:pPr>
        <w:jc w:val="both"/>
        <w:rPr>
          <w:b/>
          <w:sz w:val="24"/>
        </w:rPr>
      </w:pPr>
      <w:r w:rsidRPr="00EA7C6F">
        <w:rPr>
          <w:b/>
          <w:sz w:val="24"/>
        </w:rPr>
        <w:t>White</w:t>
      </w:r>
    </w:p>
    <w:p w14:paraId="422C0231" w14:textId="77777777" w:rsidR="002C677D" w:rsidRPr="00EA7C6F" w:rsidRDefault="002C677D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English </w:t>
      </w:r>
      <w:sdt>
        <w:sdtPr>
          <w:rPr>
            <w:sz w:val="22"/>
            <w:szCs w:val="22"/>
          </w:rPr>
          <w:id w:val="-2009207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Welsh </w:t>
      </w:r>
      <w:sdt>
        <w:sdtPr>
          <w:rPr>
            <w:sz w:val="22"/>
            <w:szCs w:val="22"/>
          </w:rPr>
          <w:id w:val="207360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Scottish </w:t>
      </w:r>
      <w:sdt>
        <w:sdtPr>
          <w:rPr>
            <w:sz w:val="22"/>
            <w:szCs w:val="22"/>
          </w:rPr>
          <w:id w:val="-494348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Irish </w:t>
      </w:r>
      <w:sdt>
        <w:sdtPr>
          <w:rPr>
            <w:sz w:val="22"/>
            <w:szCs w:val="22"/>
          </w:rPr>
          <w:id w:val="-49449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British </w:t>
      </w:r>
      <w:sdt>
        <w:sdtPr>
          <w:rPr>
            <w:sz w:val="22"/>
            <w:szCs w:val="22"/>
          </w:rPr>
          <w:id w:val="169788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Gypsy or Irish Traveller </w:t>
      </w:r>
      <w:sdt>
        <w:sdtPr>
          <w:rPr>
            <w:sz w:val="22"/>
            <w:szCs w:val="22"/>
          </w:rPr>
          <w:id w:val="-330681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3972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                                                                         </w:t>
      </w:r>
    </w:p>
    <w:p w14:paraId="2D5CDB62" w14:textId="77777777" w:rsidR="002C677D" w:rsidRPr="00EA7C6F" w:rsidRDefault="00EA7C6F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Any other White background, please state: </w:t>
      </w:r>
      <w:sdt>
        <w:sdtPr>
          <w:rPr>
            <w:sz w:val="22"/>
            <w:szCs w:val="22"/>
          </w:rPr>
          <w:id w:val="1453213234"/>
          <w:showingPlcHdr/>
        </w:sdtPr>
        <w:sdtEndPr/>
        <w:sdtContent>
          <w:r w:rsidRPr="00EA7C6F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14:paraId="5E590050" w14:textId="77777777" w:rsidR="00EA7C6F" w:rsidRDefault="00EA7C6F">
      <w:pPr>
        <w:jc w:val="both"/>
        <w:rPr>
          <w:sz w:val="24"/>
        </w:rPr>
      </w:pPr>
    </w:p>
    <w:p w14:paraId="176DE25E" w14:textId="77777777" w:rsidR="00EA7C6F" w:rsidRPr="00EA7C6F" w:rsidRDefault="00EA7C6F">
      <w:pPr>
        <w:jc w:val="both"/>
        <w:rPr>
          <w:b/>
          <w:sz w:val="24"/>
        </w:rPr>
      </w:pPr>
      <w:r w:rsidRPr="00EA7C6F">
        <w:rPr>
          <w:b/>
          <w:sz w:val="24"/>
        </w:rPr>
        <w:t>Mixed/multiple ethnic groups</w:t>
      </w:r>
    </w:p>
    <w:p w14:paraId="6D91F9CD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hite and Black Caribbean </w:t>
      </w:r>
      <w:sdt>
        <w:sdtPr>
          <w:rPr>
            <w:sz w:val="22"/>
            <w:szCs w:val="22"/>
          </w:rPr>
          <w:id w:val="55181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Black African </w:t>
      </w:r>
      <w:sdt>
        <w:sdtPr>
          <w:rPr>
            <w:sz w:val="22"/>
            <w:szCs w:val="22"/>
          </w:rPr>
          <w:id w:val="892075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Asian </w:t>
      </w:r>
      <w:sdt>
        <w:sdtPr>
          <w:rPr>
            <w:sz w:val="22"/>
            <w:szCs w:val="22"/>
          </w:rPr>
          <w:id w:val="-160618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51269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1107462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26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</w:t>
      </w:r>
    </w:p>
    <w:p w14:paraId="14291C85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mixed background, please state: </w:t>
      </w:r>
      <w:sdt>
        <w:sdtPr>
          <w:rPr>
            <w:sz w:val="22"/>
            <w:szCs w:val="22"/>
          </w:rPr>
          <w:id w:val="-1987926100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837D54A" w14:textId="77777777" w:rsidR="00EA7C6F" w:rsidRDefault="00EA7C6F">
      <w:pPr>
        <w:jc w:val="both"/>
        <w:rPr>
          <w:sz w:val="22"/>
          <w:szCs w:val="22"/>
        </w:rPr>
      </w:pPr>
    </w:p>
    <w:p w14:paraId="60FE297C" w14:textId="77777777" w:rsidR="00EA7C6F" w:rsidRDefault="00151269">
      <w:pPr>
        <w:jc w:val="both"/>
        <w:rPr>
          <w:b/>
          <w:sz w:val="24"/>
        </w:rPr>
      </w:pPr>
      <w:r>
        <w:rPr>
          <w:b/>
          <w:sz w:val="24"/>
        </w:rPr>
        <w:t>Asian/Asian British</w:t>
      </w:r>
    </w:p>
    <w:p w14:paraId="118A5D54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dian </w:t>
      </w:r>
      <w:sdt>
        <w:sdtPr>
          <w:rPr>
            <w:sz w:val="22"/>
            <w:szCs w:val="22"/>
          </w:rPr>
          <w:id w:val="65040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akistani </w:t>
      </w:r>
      <w:sdt>
        <w:sdtPr>
          <w:rPr>
            <w:sz w:val="22"/>
            <w:szCs w:val="22"/>
          </w:rPr>
          <w:id w:val="-129721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Bangladeshi </w:t>
      </w:r>
      <w:sdt>
        <w:sdtPr>
          <w:rPr>
            <w:sz w:val="22"/>
            <w:szCs w:val="22"/>
          </w:rPr>
          <w:id w:val="71910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Chinese </w:t>
      </w:r>
      <w:sdt>
        <w:sdtPr>
          <w:rPr>
            <w:sz w:val="22"/>
            <w:szCs w:val="22"/>
          </w:rPr>
          <w:id w:val="-3627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-1387340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</w:t>
      </w:r>
    </w:p>
    <w:p w14:paraId="042B2CD8" w14:textId="77777777" w:rsidR="00EA7C6F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Asian background, please state: </w:t>
      </w:r>
      <w:sdt>
        <w:sdtPr>
          <w:rPr>
            <w:sz w:val="22"/>
            <w:szCs w:val="22"/>
          </w:rPr>
          <w:id w:val="-8686748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7641F55" w14:textId="77777777" w:rsidR="00151269" w:rsidRDefault="00151269">
      <w:pPr>
        <w:jc w:val="both"/>
        <w:rPr>
          <w:sz w:val="22"/>
          <w:szCs w:val="22"/>
        </w:rPr>
      </w:pPr>
    </w:p>
    <w:p w14:paraId="2712B096" w14:textId="77777777" w:rsidR="00151269" w:rsidRDefault="00151269">
      <w:pPr>
        <w:jc w:val="both"/>
        <w:rPr>
          <w:b/>
          <w:sz w:val="24"/>
        </w:rPr>
      </w:pPr>
      <w:r>
        <w:rPr>
          <w:b/>
          <w:sz w:val="24"/>
        </w:rPr>
        <w:t>Black/African/Caribbean/Black British</w:t>
      </w:r>
    </w:p>
    <w:p w14:paraId="130D2085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frican </w:t>
      </w:r>
      <w:sdt>
        <w:sdtPr>
          <w:rPr>
            <w:sz w:val="22"/>
            <w:szCs w:val="22"/>
          </w:rPr>
          <w:id w:val="698440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Caribbean </w:t>
      </w:r>
      <w:sdt>
        <w:sdtPr>
          <w:rPr>
            <w:sz w:val="22"/>
            <w:szCs w:val="22"/>
          </w:rPr>
          <w:id w:val="90866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67544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  </w:t>
      </w:r>
    </w:p>
    <w:p w14:paraId="79A5405E" w14:textId="77777777" w:rsidR="00151269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Black/African/Caribbean background, please state: </w:t>
      </w:r>
      <w:sdt>
        <w:sdtPr>
          <w:rPr>
            <w:sz w:val="22"/>
            <w:szCs w:val="22"/>
          </w:rPr>
          <w:id w:val="-47760713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3A33CE0" w14:textId="77777777" w:rsidR="001E1001" w:rsidRDefault="001E1001">
      <w:pPr>
        <w:jc w:val="both"/>
        <w:rPr>
          <w:sz w:val="22"/>
          <w:szCs w:val="22"/>
        </w:rPr>
      </w:pPr>
    </w:p>
    <w:p w14:paraId="3863386A" w14:textId="77777777" w:rsidR="001E1001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ethnic group </w:t>
      </w:r>
      <w:sdt>
        <w:sdtPr>
          <w:rPr>
            <w:sz w:val="22"/>
            <w:szCs w:val="22"/>
          </w:rPr>
          <w:id w:val="-837917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lease state: </w:t>
      </w:r>
      <w:sdt>
        <w:sdtPr>
          <w:rPr>
            <w:sz w:val="22"/>
            <w:szCs w:val="22"/>
          </w:rPr>
          <w:id w:val="-172297839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2"/>
          <w:szCs w:val="22"/>
        </w:rPr>
        <w:t xml:space="preserve">       </w:t>
      </w:r>
    </w:p>
    <w:p w14:paraId="51780895" w14:textId="77777777" w:rsidR="001E1001" w:rsidRPr="00EA7C6F" w:rsidRDefault="001E1001">
      <w:pPr>
        <w:jc w:val="both"/>
        <w:rPr>
          <w:sz w:val="22"/>
          <w:szCs w:val="22"/>
        </w:rPr>
      </w:pPr>
    </w:p>
    <w:tbl>
      <w:tblPr>
        <w:tblW w:w="0" w:type="auto"/>
        <w:tblInd w:w="132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308"/>
      </w:tblGrid>
      <w:tr w:rsidR="00546B78" w14:paraId="3E5A4AEB" w14:textId="77777777" w:rsidTr="00546B78">
        <w:trPr>
          <w:trHeight w:val="100"/>
        </w:trPr>
        <w:tc>
          <w:tcPr>
            <w:tcW w:w="10308" w:type="dxa"/>
          </w:tcPr>
          <w:p w14:paraId="04EE2050" w14:textId="77777777" w:rsidR="00546B78" w:rsidRDefault="00546B78">
            <w:pPr>
              <w:jc w:val="both"/>
              <w:rPr>
                <w:sz w:val="24"/>
              </w:rPr>
            </w:pPr>
          </w:p>
        </w:tc>
      </w:tr>
    </w:tbl>
    <w:p w14:paraId="6F7B5960" w14:textId="77777777" w:rsidR="0088277C" w:rsidRPr="005B5793" w:rsidRDefault="0088277C" w:rsidP="005B5793">
      <w:pPr>
        <w:rPr>
          <w:b/>
          <w:sz w:val="24"/>
        </w:rPr>
      </w:pPr>
      <w:r w:rsidRPr="005B5793">
        <w:rPr>
          <w:b/>
          <w:sz w:val="24"/>
        </w:rPr>
        <w:t>Religion or belief</w:t>
      </w:r>
    </w:p>
    <w:p w14:paraId="6A20AA4A" w14:textId="77777777" w:rsidR="0088277C" w:rsidRPr="006B720D" w:rsidRDefault="0088277C" w:rsidP="0088277C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Please describe your religion or other strongly-held belief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4"/>
        <w:gridCol w:w="3323"/>
      </w:tblGrid>
      <w:tr w:rsidR="0088277C" w:rsidRPr="006B720D" w14:paraId="30893893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C0D0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would describe my religion or belief as: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9C91" w14:textId="198ECA12" w:rsidR="0088277C" w:rsidRPr="006B720D" w:rsidRDefault="0088277C" w:rsidP="0036200B"/>
        </w:tc>
      </w:tr>
      <w:tr w:rsidR="0088277C" w:rsidRPr="006B720D" w14:paraId="40E6651E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C3E57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have no particular religion or belief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04866" w14:textId="77777777" w:rsidR="0088277C" w:rsidRPr="006B720D" w:rsidRDefault="0088277C" w:rsidP="0036200B"/>
        </w:tc>
      </w:tr>
      <w:tr w:rsidR="0088277C" w:rsidRPr="006B720D" w14:paraId="7E44410A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21799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Prefer not to say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03167" w14:textId="77777777" w:rsidR="0088277C" w:rsidRPr="006B720D" w:rsidRDefault="0088277C" w:rsidP="0036200B"/>
        </w:tc>
      </w:tr>
    </w:tbl>
    <w:p w14:paraId="2C925145" w14:textId="77777777" w:rsidR="005B5793" w:rsidRDefault="005B5793" w:rsidP="005B5793">
      <w:pPr>
        <w:rPr>
          <w:b/>
          <w:sz w:val="24"/>
        </w:rPr>
      </w:pPr>
    </w:p>
    <w:p w14:paraId="145238EF" w14:textId="3C29D9B9" w:rsidR="008758F5" w:rsidRPr="005B5793" w:rsidRDefault="008758F5" w:rsidP="005B5793">
      <w:pPr>
        <w:rPr>
          <w:b/>
          <w:sz w:val="24"/>
        </w:rPr>
      </w:pPr>
      <w:r w:rsidRPr="005B5793">
        <w:rPr>
          <w:b/>
          <w:sz w:val="24"/>
        </w:rPr>
        <w:t>Disability</w:t>
      </w:r>
    </w:p>
    <w:p w14:paraId="315EE717" w14:textId="445B8F7C" w:rsidR="008758F5" w:rsidRPr="006B720D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 xml:space="preserve">The Equality Act 2010 defines a disability as a "physical or mental impairment which has a substantial and long-term adverse effect on a person's ability to carry out normal day-to-day activities". An effect is long-term if it has lasted, or is likely to last more than 12 months. </w:t>
      </w:r>
    </w:p>
    <w:p w14:paraId="7F3F1F16" w14:textId="1E1E89F3" w:rsidR="007E6738" w:rsidRPr="008758F5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Do you consider that you have a disability under the Equality Act (</w:t>
      </w:r>
      <w:r w:rsidR="005B5793">
        <w:rPr>
          <w:rFonts w:ascii="Arial" w:hAnsi="Arial" w:cs="Arial"/>
          <w:sz w:val="24"/>
          <w:szCs w:val="24"/>
        </w:rPr>
        <w:t>delete as appropriate</w:t>
      </w:r>
      <w:r w:rsidRPr="006B720D">
        <w:rPr>
          <w:rFonts w:ascii="Arial" w:hAnsi="Arial" w:cs="Arial"/>
          <w:sz w:val="24"/>
          <w:szCs w:val="24"/>
        </w:rPr>
        <w:t>)?</w:t>
      </w:r>
      <w:r w:rsidR="00E07A91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73C06" wp14:editId="58869C94">
                <wp:simplePos x="0" y="0"/>
                <wp:positionH relativeFrom="column">
                  <wp:posOffset>-1028700</wp:posOffset>
                </wp:positionH>
                <wp:positionV relativeFrom="paragraph">
                  <wp:posOffset>149225</wp:posOffset>
                </wp:positionV>
                <wp:extent cx="342900" cy="1283970"/>
                <wp:effectExtent l="9525" t="6350" r="9525" b="5080"/>
                <wp:wrapNone/>
                <wp:docPr id="4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128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79C151" id="Rectangle 66" o:spid="_x0000_s1026" style="position:absolute;margin-left:-81pt;margin-top:11.75pt;width:27pt;height:10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"/>
            </w:pict>
          </mc:Fallback>
        </mc:AlternateContent>
      </w:r>
      <w:r w:rsidR="007E6738" w:rsidRPr="00CB4ABA">
        <w:rPr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YES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/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NO</w:t>
      </w:r>
    </w:p>
    <w:p w14:paraId="7BF722B9" w14:textId="45EB74CA" w:rsidR="007E6738" w:rsidRDefault="007E6738">
      <w:pPr>
        <w:pStyle w:val="BodyText2"/>
        <w:rPr>
          <w:lang w:val="en-GB"/>
        </w:rPr>
      </w:pPr>
    </w:p>
    <w:p w14:paraId="52FC03E6" w14:textId="77777777" w:rsidR="00546B78" w:rsidRPr="00CB4ABA" w:rsidRDefault="00546B78">
      <w:pPr>
        <w:pStyle w:val="BodyText2"/>
        <w:rPr>
          <w:lang w:val="en-GB"/>
        </w:rPr>
      </w:pPr>
    </w:p>
    <w:p w14:paraId="1326421A" w14:textId="416A1290" w:rsidR="004124B9" w:rsidRDefault="004124B9">
      <w:pPr>
        <w:jc w:val="both"/>
        <w:rPr>
          <w:sz w:val="24"/>
        </w:rPr>
      </w:pPr>
    </w:p>
    <w:p w14:paraId="1D56E590" w14:textId="29B185E7" w:rsidR="00571EFA" w:rsidRDefault="00571EFA">
      <w:pPr>
        <w:jc w:val="both"/>
        <w:rPr>
          <w:sz w:val="24"/>
        </w:rPr>
      </w:pPr>
    </w:p>
    <w:p w14:paraId="1A6AB86D" w14:textId="04161C84" w:rsidR="00571EFA" w:rsidRDefault="00571EFA">
      <w:pPr>
        <w:jc w:val="both"/>
        <w:rPr>
          <w:sz w:val="24"/>
        </w:rPr>
      </w:pPr>
    </w:p>
    <w:p w14:paraId="5F50A10F" w14:textId="77777777" w:rsidR="00AF6508" w:rsidRDefault="00AF6508">
      <w:pPr>
        <w:jc w:val="both"/>
        <w:rPr>
          <w:sz w:val="24"/>
        </w:rPr>
      </w:pPr>
    </w:p>
    <w:p w14:paraId="14AB3B08" w14:textId="331BD975" w:rsidR="00571EFA" w:rsidRDefault="00571EFA">
      <w:pPr>
        <w:jc w:val="both"/>
        <w:rPr>
          <w:sz w:val="24"/>
        </w:rPr>
      </w:pPr>
    </w:p>
    <w:p w14:paraId="4E722775" w14:textId="0C609810" w:rsidR="00B240F5" w:rsidRDefault="00B240F5">
      <w:pPr>
        <w:jc w:val="both"/>
        <w:rPr>
          <w:sz w:val="24"/>
        </w:rPr>
      </w:pPr>
    </w:p>
    <w:p w14:paraId="70B64825" w14:textId="77777777" w:rsidR="00B240F5" w:rsidRPr="00CB4ABA" w:rsidRDefault="00B240F5">
      <w:pPr>
        <w:jc w:val="both"/>
        <w:rPr>
          <w:sz w:val="24"/>
        </w:rPr>
      </w:pPr>
    </w:p>
    <w:p w14:paraId="7FA6FCDD" w14:textId="57266A0E" w:rsidR="00B21618" w:rsidRDefault="00B21618">
      <w:pPr>
        <w:jc w:val="both"/>
        <w:rPr>
          <w:b/>
          <w:sz w:val="24"/>
        </w:rPr>
      </w:pPr>
    </w:p>
    <w:p w14:paraId="77BF88A1" w14:textId="23B572A0" w:rsidR="00B21618" w:rsidRPr="00B21618" w:rsidRDefault="00B21618">
      <w:pPr>
        <w:jc w:val="both"/>
        <w:rPr>
          <w:b/>
          <w:sz w:val="24"/>
        </w:rPr>
      </w:pPr>
      <w:r w:rsidRPr="00B21618">
        <w:rPr>
          <w:b/>
          <w:sz w:val="24"/>
        </w:rPr>
        <w:t>PERSONAL DETAILS</w:t>
      </w:r>
      <w:r w:rsidR="00AF6508">
        <w:rPr>
          <w:b/>
          <w:sz w:val="24"/>
        </w:rPr>
        <w:t xml:space="preserve"> - CONFIDENTIAL</w:t>
      </w:r>
      <w:r w:rsidR="00E34F8F">
        <w:rPr>
          <w:b/>
          <w:sz w:val="24"/>
        </w:rPr>
        <w:t xml:space="preserve"> </w:t>
      </w:r>
    </w:p>
    <w:p w14:paraId="0A86B591" w14:textId="2B5A6E67" w:rsidR="00B21618" w:rsidRDefault="00B21618">
      <w:pPr>
        <w:jc w:val="both"/>
        <w:rPr>
          <w:sz w:val="24"/>
        </w:rPr>
      </w:pPr>
    </w:p>
    <w:p w14:paraId="02A0E43C" w14:textId="77777777" w:rsidR="00E34F8F" w:rsidRPr="00B21618" w:rsidRDefault="00E34F8F" w:rsidP="00E34F8F">
      <w:pPr>
        <w:pStyle w:val="BodyText"/>
        <w:jc w:val="both"/>
      </w:pPr>
      <w:r w:rsidRPr="00CB4ABA">
        <w:t xml:space="preserve">This </w:t>
      </w:r>
      <w:r>
        <w:t>sheet</w:t>
      </w:r>
      <w:r w:rsidRPr="00CB4ABA">
        <w:t xml:space="preserve"> will </w:t>
      </w:r>
      <w:r>
        <w:t xml:space="preserve">be separated from your application.                </w:t>
      </w:r>
    </w:p>
    <w:p w14:paraId="474A2602" w14:textId="77777777" w:rsidR="00E34F8F" w:rsidRDefault="00E34F8F">
      <w:pPr>
        <w:jc w:val="both"/>
        <w:rPr>
          <w:sz w:val="24"/>
        </w:rPr>
      </w:pPr>
    </w:p>
    <w:p w14:paraId="52547D84" w14:textId="77777777" w:rsidR="0058048C" w:rsidRPr="00CB4ABA" w:rsidRDefault="0058048C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Name: </w:t>
      </w:r>
      <w:sdt>
        <w:sdtPr>
          <w:rPr>
            <w:sz w:val="24"/>
          </w:rPr>
          <w:id w:val="104641179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E60209A" w14:textId="77777777" w:rsidR="0058048C" w:rsidRDefault="0058048C" w:rsidP="0058048C">
      <w:pPr>
        <w:spacing w:line="360" w:lineRule="auto"/>
        <w:jc w:val="both"/>
        <w:rPr>
          <w:sz w:val="24"/>
        </w:rPr>
      </w:pPr>
      <w:r w:rsidRPr="00CB4ABA">
        <w:rPr>
          <w:sz w:val="24"/>
        </w:rPr>
        <w:t>Address</w:t>
      </w:r>
      <w:r>
        <w:rPr>
          <w:sz w:val="24"/>
        </w:rPr>
        <w:t xml:space="preserve">: </w:t>
      </w:r>
      <w:sdt>
        <w:sdtPr>
          <w:rPr>
            <w:sz w:val="24"/>
          </w:rPr>
          <w:id w:val="46833380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8CF59C9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Post Code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1366099503"/>
          <w:showingPlcHdr/>
        </w:sdtPr>
        <w:sdtEndPr/>
        <w:sdtContent>
          <w:r w:rsidR="0099701D" w:rsidRPr="009536C7">
            <w:rPr>
              <w:rStyle w:val="PlaceholderText"/>
            </w:rPr>
            <w:t>Click here to enter text.</w:t>
          </w:r>
        </w:sdtContent>
      </w:sdt>
    </w:p>
    <w:p w14:paraId="65B44371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Email Address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790865982"/>
          <w:showingPlcHdr/>
        </w:sdtPr>
        <w:sdtEndPr/>
        <w:sdtContent>
          <w:r w:rsidR="0058048C" w:rsidRPr="009536C7">
            <w:rPr>
              <w:rStyle w:val="PlaceholderText"/>
            </w:rPr>
            <w:t>Click here to enter text.</w:t>
          </w:r>
        </w:sdtContent>
      </w:sdt>
    </w:p>
    <w:p w14:paraId="4F8C3492" w14:textId="77777777" w:rsidR="0058048C" w:rsidRDefault="0058048C" w:rsidP="0058048C">
      <w:pPr>
        <w:spacing w:line="360" w:lineRule="auto"/>
        <w:ind w:left="720" w:hanging="720"/>
        <w:jc w:val="both"/>
        <w:rPr>
          <w:sz w:val="24"/>
        </w:rPr>
      </w:pPr>
      <w:r w:rsidRPr="00CB4ABA">
        <w:rPr>
          <w:sz w:val="24"/>
        </w:rPr>
        <w:t xml:space="preserve">Tel No: </w:t>
      </w:r>
      <w:sdt>
        <w:sdtPr>
          <w:rPr>
            <w:sz w:val="24"/>
          </w:rPr>
          <w:id w:val="-1027473194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Mobile No: </w:t>
      </w:r>
      <w:sdt>
        <w:sdtPr>
          <w:rPr>
            <w:sz w:val="24"/>
          </w:rPr>
          <w:id w:val="179247833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0C99BCE" w14:textId="1E0BFF98" w:rsidR="00996F5A" w:rsidRDefault="00B240F5" w:rsidP="00B240F5">
      <w:pPr>
        <w:pStyle w:val="BodyText2"/>
      </w:pPr>
      <w:r w:rsidRPr="00CB4ABA">
        <w:rPr>
          <w:lang w:val="en-GB"/>
        </w:rPr>
        <w:t xml:space="preserve">How did you hear about the post?  </w:t>
      </w:r>
      <w:sdt>
        <w:sdtPr>
          <w:rPr>
            <w:lang w:val="en-GB"/>
          </w:rPr>
          <w:id w:val="-16055767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067304" w14:textId="6D600BD1" w:rsidR="0058048C" w:rsidRDefault="0058048C">
      <w:pPr>
        <w:jc w:val="both"/>
        <w:rPr>
          <w:sz w:val="24"/>
        </w:rPr>
      </w:pPr>
    </w:p>
    <w:p w14:paraId="18B24CEF" w14:textId="7D5E5B9D" w:rsidR="00C24C13" w:rsidRPr="00C24C13" w:rsidRDefault="00C24C13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CRIMINAL RECORD</w:t>
      </w:r>
    </w:p>
    <w:p w14:paraId="267EF304" w14:textId="77777777" w:rsidR="00996F5A" w:rsidRDefault="00996F5A" w:rsidP="00996F5A">
      <w:pPr>
        <w:jc w:val="both"/>
        <w:rPr>
          <w:sz w:val="22"/>
        </w:rPr>
      </w:pPr>
    </w:p>
    <w:p w14:paraId="6F3DBA37" w14:textId="77777777" w:rsidR="00996F5A" w:rsidRPr="00332005" w:rsidRDefault="00953649" w:rsidP="00C24C1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R</w:t>
      </w:r>
      <w:r w:rsidR="00996F5A" w:rsidRPr="00332005">
        <w:rPr>
          <w:b/>
          <w:sz w:val="24"/>
          <w:u w:val="single"/>
        </w:rPr>
        <w:t>ehabilitation of Offenders Act 1974 (Exceptions) Order 1975.</w:t>
      </w:r>
    </w:p>
    <w:p w14:paraId="2E1DCC8D" w14:textId="77777777" w:rsidR="00996F5A" w:rsidRPr="00996F5A" w:rsidRDefault="00996F5A" w:rsidP="00996F5A">
      <w:pPr>
        <w:jc w:val="both"/>
        <w:rPr>
          <w:sz w:val="24"/>
        </w:rPr>
      </w:pPr>
    </w:p>
    <w:p w14:paraId="483D0321" w14:textId="77777777" w:rsidR="00996F5A" w:rsidRP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 xml:space="preserve">Due to the nature of our work this post is excepted from the </w:t>
      </w:r>
      <w:r w:rsidR="00B22E57">
        <w:rPr>
          <w:b w:val="0"/>
        </w:rPr>
        <w:t>R</w:t>
      </w:r>
      <w:r w:rsidRPr="00996F5A">
        <w:rPr>
          <w:b w:val="0"/>
        </w:rPr>
        <w:t xml:space="preserve">ehabilitation of </w:t>
      </w:r>
      <w:r w:rsidR="00B22E57">
        <w:rPr>
          <w:b w:val="0"/>
        </w:rPr>
        <w:t>O</w:t>
      </w:r>
      <w:r w:rsidRPr="00996F5A">
        <w:rPr>
          <w:b w:val="0"/>
        </w:rPr>
        <w:t>ffenders Act 1974. This means that you need to provide information about any criminal record you have, spent or unspent.</w:t>
      </w:r>
    </w:p>
    <w:p w14:paraId="67ADF4E2" w14:textId="77777777" w:rsidR="00996F5A" w:rsidRPr="00996F5A" w:rsidRDefault="00996F5A" w:rsidP="00996F5A">
      <w:pPr>
        <w:pStyle w:val="BodyText"/>
        <w:jc w:val="both"/>
        <w:rPr>
          <w:b w:val="0"/>
        </w:rPr>
      </w:pPr>
    </w:p>
    <w:p w14:paraId="17987186" w14:textId="77777777" w:rsid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>Do you have any previous or outstanding convictions, ca</w:t>
      </w:r>
      <w:r>
        <w:rPr>
          <w:b w:val="0"/>
        </w:rPr>
        <w:t xml:space="preserve">utions, reprimands or warnings? </w:t>
      </w:r>
    </w:p>
    <w:p w14:paraId="4E47D8FA" w14:textId="77777777" w:rsidR="00996F5A" w:rsidRDefault="00996F5A" w:rsidP="00996F5A">
      <w:pPr>
        <w:pStyle w:val="BodyText"/>
        <w:jc w:val="both"/>
        <w:rPr>
          <w:b w:val="0"/>
        </w:rPr>
      </w:pPr>
    </w:p>
    <w:p w14:paraId="355BCA9C" w14:textId="2FD1CF79" w:rsidR="00996F5A" w:rsidRPr="00C66D1E" w:rsidRDefault="00C66D1E" w:rsidP="00996F5A">
      <w:pPr>
        <w:pStyle w:val="BodyText"/>
        <w:jc w:val="both"/>
        <w:rPr>
          <w:sz w:val="28"/>
          <w:szCs w:val="28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1A55CC">
        <w:rPr>
          <w:b w:val="0"/>
        </w:rPr>
        <w:tab/>
      </w:r>
      <w:r w:rsidR="001A55CC">
        <w:rPr>
          <w:b w:val="0"/>
        </w:rPr>
        <w:tab/>
      </w:r>
      <w:r w:rsidRPr="00C66D1E">
        <w:rPr>
          <w:sz w:val="28"/>
          <w:szCs w:val="28"/>
        </w:rPr>
        <w:t xml:space="preserve">YES </w:t>
      </w:r>
      <w:sdt>
        <w:sdtPr>
          <w:rPr>
            <w:sz w:val="28"/>
            <w:szCs w:val="28"/>
          </w:rPr>
          <w:id w:val="200717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0F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C66D1E">
        <w:rPr>
          <w:sz w:val="28"/>
          <w:szCs w:val="28"/>
        </w:rPr>
        <w:tab/>
        <w:t xml:space="preserve">NO </w:t>
      </w:r>
      <w:sdt>
        <w:sdtPr>
          <w:rPr>
            <w:sz w:val="28"/>
            <w:szCs w:val="28"/>
          </w:rPr>
          <w:id w:val="16898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6D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1D7889B5" w14:textId="6CCDACDD" w:rsidR="00996F5A" w:rsidRDefault="00996F5A" w:rsidP="00996F5A">
      <w:pPr>
        <w:jc w:val="both"/>
        <w:rPr>
          <w:sz w:val="24"/>
        </w:rPr>
      </w:pPr>
    </w:p>
    <w:p w14:paraId="296D843C" w14:textId="244A92F4" w:rsidR="00B240F5" w:rsidRDefault="00B240F5" w:rsidP="00996F5A">
      <w:pPr>
        <w:jc w:val="both"/>
        <w:rPr>
          <w:sz w:val="24"/>
        </w:rPr>
      </w:pPr>
      <w:r w:rsidRPr="00B240F5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BBDB37" wp14:editId="5F0786A0">
                <wp:simplePos x="0" y="0"/>
                <wp:positionH relativeFrom="column">
                  <wp:posOffset>19050</wp:posOffset>
                </wp:positionH>
                <wp:positionV relativeFrom="paragraph">
                  <wp:posOffset>556895</wp:posOffset>
                </wp:positionV>
                <wp:extent cx="6553200" cy="12573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D5FCB" w14:textId="16CAC3DB" w:rsidR="00B240F5" w:rsidRDefault="00B240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BDB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43.85pt;width:516pt;height:9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">
                <v:textbox>
                  <w:txbxContent>
                    <w:p w14:paraId="5A4D5FCB" w14:textId="16CAC3DB" w:rsidR="00B240F5" w:rsidRDefault="00B240F5"/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</w:rPr>
        <w:t xml:space="preserve">This post is subject to an enhanced police check.  Please give any details of any cautions, convictions or bind overs you have received or proceedings being instituted against you. </w:t>
      </w:r>
    </w:p>
    <w:p w14:paraId="01D5712D" w14:textId="5D038574" w:rsidR="00B240F5" w:rsidRDefault="00B240F5" w:rsidP="00996F5A">
      <w:pPr>
        <w:jc w:val="both"/>
        <w:rPr>
          <w:sz w:val="24"/>
        </w:rPr>
      </w:pPr>
    </w:p>
    <w:p w14:paraId="6B23A93A" w14:textId="282F5E88" w:rsidR="00C24C13" w:rsidRPr="00C24C13" w:rsidRDefault="00C24C13" w:rsidP="00996F5A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DRIVING / ACCESS TO VEHICLE</w:t>
      </w:r>
    </w:p>
    <w:p w14:paraId="10D52BF1" w14:textId="77777777" w:rsidR="00C24C13" w:rsidRDefault="00C24C13" w:rsidP="00996F5A">
      <w:pPr>
        <w:jc w:val="both"/>
        <w:rPr>
          <w:sz w:val="24"/>
        </w:rPr>
      </w:pPr>
    </w:p>
    <w:p w14:paraId="015E1DFC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old a current full driving licence?</w:t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-1216889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621909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12B10772" w14:textId="77777777" w:rsidR="00C24C13" w:rsidRPr="00CB4ABA" w:rsidRDefault="00C24C13" w:rsidP="00C24C13">
      <w:pPr>
        <w:pStyle w:val="BodyText2"/>
        <w:jc w:val="both"/>
        <w:rPr>
          <w:lang w:val="en-GB"/>
        </w:rPr>
      </w:pPr>
    </w:p>
    <w:p w14:paraId="2C774B0D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ave access to a car?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8334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53318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04B2D5AF" w14:textId="77777777" w:rsidR="00C24C13" w:rsidRDefault="00C24C13" w:rsidP="00996F5A">
      <w:pPr>
        <w:jc w:val="both"/>
        <w:rPr>
          <w:sz w:val="24"/>
        </w:rPr>
      </w:pPr>
    </w:p>
    <w:p w14:paraId="6696CB8F" w14:textId="77777777" w:rsidR="00B240F5" w:rsidRDefault="00B240F5" w:rsidP="00B240F5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9047"/>
      </w:tblGrid>
      <w:tr w:rsidR="00B240F5" w14:paraId="63AC56B3" w14:textId="77777777" w:rsidTr="00E1201A">
        <w:tc>
          <w:tcPr>
            <w:tcW w:w="10656" w:type="dxa"/>
            <w:gridSpan w:val="2"/>
          </w:tcPr>
          <w:p w14:paraId="64EDD92A" w14:textId="77777777" w:rsidR="00B240F5" w:rsidRDefault="00B240F5" w:rsidP="00E1201A">
            <w:pPr>
              <w:jc w:val="both"/>
              <w:rPr>
                <w:b/>
                <w:sz w:val="22"/>
                <w:szCs w:val="22"/>
              </w:rPr>
            </w:pPr>
            <w:r w:rsidRPr="005628A9">
              <w:rPr>
                <w:b/>
                <w:sz w:val="22"/>
                <w:szCs w:val="22"/>
              </w:rPr>
              <w:t xml:space="preserve">I confirm that the information I have </w:t>
            </w:r>
            <w:r>
              <w:rPr>
                <w:b/>
                <w:sz w:val="22"/>
                <w:szCs w:val="22"/>
              </w:rPr>
              <w:t xml:space="preserve">given is correct and complete and that misleading or untruthful statements will result in my dismissal if they become known after appointment.  </w:t>
            </w:r>
            <w:r w:rsidRPr="005628A9">
              <w:rPr>
                <w:b/>
                <w:sz w:val="22"/>
                <w:szCs w:val="22"/>
              </w:rPr>
              <w:t xml:space="preserve"> </w:t>
            </w:r>
          </w:p>
          <w:p w14:paraId="420C0F1B" w14:textId="3CFD8541" w:rsidR="00B240F5" w:rsidRPr="005628A9" w:rsidRDefault="00B240F5" w:rsidP="00E1201A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B240F5" w14:paraId="231D98A1" w14:textId="77777777" w:rsidTr="00E1201A">
        <w:tc>
          <w:tcPr>
            <w:tcW w:w="1384" w:type="dxa"/>
          </w:tcPr>
          <w:p w14:paraId="6586ED56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  <w:p w14:paraId="044BF40E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70DE8191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7DCD8E47" w14:textId="77777777" w:rsidTr="00E1201A">
        <w:tc>
          <w:tcPr>
            <w:tcW w:w="1384" w:type="dxa"/>
          </w:tcPr>
          <w:p w14:paraId="41752331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  <w:p w14:paraId="45D3EC50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6E1D86E9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3B95D247" w14:textId="77777777" w:rsidTr="00E1201A">
        <w:tc>
          <w:tcPr>
            <w:tcW w:w="1384" w:type="dxa"/>
          </w:tcPr>
          <w:p w14:paraId="51D840E3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  <w:p w14:paraId="703E317C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1CFD46E7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</w:tbl>
    <w:p w14:paraId="7DB0B6C5" w14:textId="77777777" w:rsidR="00B240F5" w:rsidRDefault="00B240F5" w:rsidP="00B240F5">
      <w:pPr>
        <w:jc w:val="both"/>
        <w:rPr>
          <w:sz w:val="24"/>
        </w:rPr>
      </w:pPr>
    </w:p>
    <w:p w14:paraId="3AB3D0CA" w14:textId="593D61EE" w:rsidR="00B21618" w:rsidRDefault="00B21618" w:rsidP="00B21618">
      <w:pPr>
        <w:jc w:val="both"/>
      </w:pPr>
      <w:r>
        <w:softHyphen/>
      </w:r>
    </w:p>
    <w:p w14:paraId="22E2DE13" w14:textId="746E46FB" w:rsidR="00E34F8F" w:rsidRDefault="00E34F8F" w:rsidP="00B21618">
      <w:pPr>
        <w:jc w:val="both"/>
      </w:pPr>
    </w:p>
    <w:p w14:paraId="2D29D2B1" w14:textId="0C8E780B" w:rsidR="00B21618" w:rsidRDefault="00B21618" w:rsidP="00B21618">
      <w:pPr>
        <w:jc w:val="both"/>
        <w:rPr>
          <w:b/>
          <w:bCs w:val="0"/>
          <w:sz w:val="24"/>
        </w:rPr>
      </w:pPr>
    </w:p>
    <w:p w14:paraId="50A00720" w14:textId="77777777" w:rsidR="00E34F8F" w:rsidRDefault="00E34F8F" w:rsidP="00B21618">
      <w:pPr>
        <w:jc w:val="both"/>
        <w:rPr>
          <w:b/>
          <w:bCs w:val="0"/>
          <w:sz w:val="24"/>
        </w:rPr>
      </w:pPr>
    </w:p>
    <w:p w14:paraId="5D552515" w14:textId="588497EF" w:rsidR="00B21618" w:rsidRPr="00B21618" w:rsidRDefault="00B21618" w:rsidP="00B21618">
      <w:pPr>
        <w:jc w:val="both"/>
        <w:rPr>
          <w:b/>
          <w:bCs w:val="0"/>
          <w:sz w:val="24"/>
        </w:rPr>
      </w:pPr>
      <w:r w:rsidRPr="00B21618">
        <w:rPr>
          <w:b/>
          <w:bCs w:val="0"/>
          <w:sz w:val="24"/>
        </w:rPr>
        <w:t>APPLICATION FORM</w:t>
      </w:r>
      <w:r w:rsidR="00E34F8F">
        <w:rPr>
          <w:b/>
          <w:bCs w:val="0"/>
          <w:sz w:val="24"/>
        </w:rPr>
        <w:t xml:space="preserve"> – </w:t>
      </w:r>
      <w:r w:rsidR="000C2246">
        <w:rPr>
          <w:b/>
          <w:sz w:val="24"/>
        </w:rPr>
        <w:t>ADMINISTRATOR</w:t>
      </w:r>
      <w:r w:rsidR="00892151">
        <w:rPr>
          <w:b/>
          <w:sz w:val="24"/>
        </w:rPr>
        <w:t xml:space="preserve"> </w:t>
      </w:r>
      <w:r w:rsidRPr="00B21618">
        <w:rPr>
          <w:b/>
          <w:bCs w:val="0"/>
          <w:sz w:val="24"/>
        </w:rPr>
        <w:t>- CONFIDENTIAL</w:t>
      </w:r>
    </w:p>
    <w:p w14:paraId="55CB3B4D" w14:textId="70AEE17F" w:rsidR="00B21618" w:rsidRDefault="00B21618" w:rsidP="00996F5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215"/>
      </w:tblGrid>
      <w:tr w:rsidR="00B21618" w14:paraId="2D06D20A" w14:textId="77777777" w:rsidTr="002E5B4A">
        <w:tc>
          <w:tcPr>
            <w:tcW w:w="5215" w:type="dxa"/>
            <w:shd w:val="clear" w:color="auto" w:fill="D9D9D9" w:themeFill="background1" w:themeFillShade="D9"/>
          </w:tcPr>
          <w:p w14:paraId="7CDB20F6" w14:textId="77777777" w:rsidR="00B21618" w:rsidRPr="00953649" w:rsidRDefault="00B21618" w:rsidP="00B21618">
            <w:pPr>
              <w:rPr>
                <w:b/>
                <w:sz w:val="22"/>
              </w:rPr>
            </w:pPr>
            <w:r>
              <w:rPr>
                <w:b/>
                <w:sz w:val="24"/>
              </w:rPr>
              <w:t xml:space="preserve">Application No. (Internal Use Only)                                                                                </w:t>
            </w:r>
          </w:p>
          <w:p w14:paraId="4A37F5B0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  <w:tc>
          <w:tcPr>
            <w:tcW w:w="5215" w:type="dxa"/>
          </w:tcPr>
          <w:p w14:paraId="5FD943B1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</w:tr>
    </w:tbl>
    <w:p w14:paraId="000DADE4" w14:textId="27D4B4E8" w:rsidR="00B21618" w:rsidRDefault="00B21618" w:rsidP="00996F5A">
      <w:pPr>
        <w:jc w:val="both"/>
        <w:rPr>
          <w:sz w:val="24"/>
        </w:rPr>
      </w:pPr>
    </w:p>
    <w:p w14:paraId="78829280" w14:textId="0149BA66" w:rsidR="00B21618" w:rsidRDefault="00B21618" w:rsidP="00B21618">
      <w:pPr>
        <w:pStyle w:val="Heading1"/>
        <w:jc w:val="both"/>
        <w:rPr>
          <w:lang w:val="en-GB"/>
        </w:rPr>
      </w:pPr>
      <w:r w:rsidRPr="00CB4ABA">
        <w:rPr>
          <w:lang w:val="en-GB"/>
        </w:rPr>
        <w:t>Qualifications</w:t>
      </w:r>
      <w:r>
        <w:rPr>
          <w:lang w:val="en-GB"/>
        </w:rPr>
        <w:t xml:space="preserve"> and Training – Include any relevant short courses as well as formal training</w:t>
      </w:r>
      <w:r>
        <w:tab/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544"/>
        <w:gridCol w:w="3544"/>
        <w:gridCol w:w="2071"/>
      </w:tblGrid>
      <w:tr w:rsidR="00B21618" w14:paraId="31EE810C" w14:textId="77777777" w:rsidTr="00B21618">
        <w:tc>
          <w:tcPr>
            <w:tcW w:w="1271" w:type="dxa"/>
          </w:tcPr>
          <w:p w14:paraId="24017E95" w14:textId="22C04BFA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tes</w:t>
            </w:r>
          </w:p>
        </w:tc>
        <w:tc>
          <w:tcPr>
            <w:tcW w:w="3544" w:type="dxa"/>
          </w:tcPr>
          <w:p w14:paraId="6861EEA5" w14:textId="2B07F7CC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Qualification/grade obtained</w:t>
            </w:r>
          </w:p>
        </w:tc>
        <w:tc>
          <w:tcPr>
            <w:tcW w:w="3544" w:type="dxa"/>
          </w:tcPr>
          <w:p w14:paraId="100D2BF3" w14:textId="2AE6BC37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Subject(s) covered</w:t>
            </w:r>
          </w:p>
        </w:tc>
        <w:tc>
          <w:tcPr>
            <w:tcW w:w="2071" w:type="dxa"/>
          </w:tcPr>
          <w:p w14:paraId="645BD45B" w14:textId="04514114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Awarding body</w:t>
            </w:r>
          </w:p>
        </w:tc>
      </w:tr>
      <w:tr w:rsidR="00B21618" w14:paraId="1DEAC0DB" w14:textId="77777777" w:rsidTr="00B21618">
        <w:tc>
          <w:tcPr>
            <w:tcW w:w="1271" w:type="dxa"/>
          </w:tcPr>
          <w:p w14:paraId="25D988F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56863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0B4108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6E9C33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F2B7B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A7FFF0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B67141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C7BB0A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0356E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CA0D2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E6692F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21D2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8B88B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098A0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900564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FABCD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A2B057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7D175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F479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D3BDD6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A9C85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878224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3C7C1C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160D94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B7CAC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90586A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0AC01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B77A73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855DA2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9F75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071F6F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1D27E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C9049D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66CB7A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3CE94F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73618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15EA22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67FC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E09FFB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A4E9C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1AA25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7827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7A3404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E580B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0B87CA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7376C20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2071" w:type="dxa"/>
          </w:tcPr>
          <w:p w14:paraId="2DFEAAC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51F5513F" w14:textId="77777777" w:rsidR="00B21618" w:rsidRPr="00CB4ABA" w:rsidRDefault="00B21618" w:rsidP="00B21618">
      <w:pPr>
        <w:pStyle w:val="BodyText2"/>
        <w:jc w:val="both"/>
        <w:rPr>
          <w:lang w:val="en-GB"/>
        </w:rPr>
      </w:pPr>
    </w:p>
    <w:p w14:paraId="4B3AC6DC" w14:textId="0AEE932D" w:rsidR="00B21618" w:rsidRDefault="00B21618" w:rsidP="00B21618">
      <w:pPr>
        <w:pStyle w:val="BodyText2"/>
        <w:jc w:val="both"/>
        <w:rPr>
          <w:lang w:val="en-GB"/>
        </w:rPr>
      </w:pPr>
    </w:p>
    <w:p w14:paraId="7D90E436" w14:textId="3A8FD4AB" w:rsidR="00FE7803" w:rsidRDefault="00FE7803" w:rsidP="00B21618">
      <w:pPr>
        <w:pStyle w:val="BodyText2"/>
        <w:jc w:val="both"/>
        <w:rPr>
          <w:lang w:val="en-GB"/>
        </w:rPr>
      </w:pPr>
    </w:p>
    <w:p w14:paraId="3ADE7113" w14:textId="02A4AE4A" w:rsidR="00FE7803" w:rsidRDefault="00FE7803" w:rsidP="00B21618">
      <w:pPr>
        <w:pStyle w:val="BodyText2"/>
        <w:jc w:val="both"/>
        <w:rPr>
          <w:lang w:val="en-GB"/>
        </w:rPr>
      </w:pPr>
    </w:p>
    <w:p w14:paraId="02BEEBD5" w14:textId="7169FE87" w:rsidR="00FE7803" w:rsidRDefault="00FE7803" w:rsidP="00B21618">
      <w:pPr>
        <w:pStyle w:val="BodyText2"/>
        <w:jc w:val="both"/>
        <w:rPr>
          <w:lang w:val="en-GB"/>
        </w:rPr>
      </w:pPr>
    </w:p>
    <w:p w14:paraId="0A568212" w14:textId="77777777" w:rsidR="00FE7803" w:rsidRDefault="00FE7803" w:rsidP="00B21618">
      <w:pPr>
        <w:pStyle w:val="BodyText2"/>
        <w:jc w:val="both"/>
        <w:rPr>
          <w:lang w:val="en-GB"/>
        </w:rPr>
      </w:pPr>
    </w:p>
    <w:p w14:paraId="2254E21A" w14:textId="462F75BC" w:rsidR="00B21618" w:rsidRDefault="00B21618" w:rsidP="00996F5A">
      <w:pPr>
        <w:jc w:val="both"/>
        <w:rPr>
          <w:sz w:val="24"/>
        </w:rPr>
      </w:pPr>
    </w:p>
    <w:p w14:paraId="79292D4B" w14:textId="77777777" w:rsidR="00B21618" w:rsidRDefault="00B21618" w:rsidP="00B21618">
      <w:pPr>
        <w:pStyle w:val="BodyText2"/>
        <w:jc w:val="both"/>
        <w:rPr>
          <w:lang w:val="en-GB"/>
        </w:rPr>
      </w:pPr>
    </w:p>
    <w:p w14:paraId="245424E0" w14:textId="4EE94F0C" w:rsidR="00B21618" w:rsidRPr="00B21618" w:rsidRDefault="00B21618" w:rsidP="00B21618">
      <w:pPr>
        <w:pStyle w:val="BodyText2"/>
        <w:jc w:val="both"/>
        <w:rPr>
          <w:b/>
          <w:bCs w:val="0"/>
          <w:lang w:val="en-GB"/>
        </w:rPr>
      </w:pPr>
      <w:r w:rsidRPr="00B21618">
        <w:rPr>
          <w:b/>
          <w:bCs w:val="0"/>
          <w:lang w:val="en-GB"/>
        </w:rPr>
        <w:t>WORK HISTORY</w:t>
      </w:r>
    </w:p>
    <w:p w14:paraId="406A7843" w14:textId="4F9475F6" w:rsidR="00B21618" w:rsidRDefault="00B21618" w:rsidP="00B21618">
      <w:pPr>
        <w:pStyle w:val="BodyText2"/>
        <w:jc w:val="both"/>
        <w:rPr>
          <w:lang w:val="en-GB"/>
        </w:rPr>
      </w:pPr>
    </w:p>
    <w:p w14:paraId="0D7E2D1F" w14:textId="51DACEF1" w:rsidR="00B21618" w:rsidRDefault="00B21618" w:rsidP="00B21618">
      <w:pPr>
        <w:pStyle w:val="BodyText2"/>
        <w:jc w:val="both"/>
        <w:rPr>
          <w:lang w:val="en-GB"/>
        </w:rPr>
      </w:pPr>
      <w:r>
        <w:rPr>
          <w:lang w:val="en-GB"/>
        </w:rPr>
        <w:t xml:space="preserve">Please give details of all posts you have held, starting with your current post and accounting for any gaps in your employment history. Include also any relevant voluntary work. </w:t>
      </w:r>
    </w:p>
    <w:p w14:paraId="24E5E70A" w14:textId="678A51A1" w:rsidR="00B21618" w:rsidRPr="00CB4ABA" w:rsidRDefault="00B21618" w:rsidP="00B21618">
      <w:pPr>
        <w:pStyle w:val="BodyText2"/>
        <w:jc w:val="both"/>
        <w:rPr>
          <w:sz w:val="22"/>
          <w:lang w:val="en-GB"/>
        </w:rPr>
      </w:pP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16DB2BC6" w14:textId="77777777" w:rsidTr="00E1201A">
        <w:tc>
          <w:tcPr>
            <w:tcW w:w="3227" w:type="dxa"/>
          </w:tcPr>
          <w:p w14:paraId="22DD3F3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1CCF70A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D22B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2417D40" w14:textId="77777777" w:rsidTr="00E1201A">
        <w:tc>
          <w:tcPr>
            <w:tcW w:w="3227" w:type="dxa"/>
          </w:tcPr>
          <w:p w14:paraId="233F9E74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712B00A7" w14:textId="34906A02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19C4E99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30E50A" w14:textId="77777777" w:rsidTr="00E1201A">
        <w:tc>
          <w:tcPr>
            <w:tcW w:w="3227" w:type="dxa"/>
          </w:tcPr>
          <w:p w14:paraId="156ED9B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8A316A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3A9B27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52AE7B87" w14:textId="77777777" w:rsidTr="00E1201A">
        <w:tc>
          <w:tcPr>
            <w:tcW w:w="3227" w:type="dxa"/>
          </w:tcPr>
          <w:p w14:paraId="0ECF67A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45C771C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6443B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86C9A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11F3D7E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67A52E67" w14:textId="77777777" w:rsidTr="00E1201A">
        <w:tc>
          <w:tcPr>
            <w:tcW w:w="3227" w:type="dxa"/>
          </w:tcPr>
          <w:p w14:paraId="0AC5D63E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62B8C71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5BA8A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6160B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2C7459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1C64D4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90AF3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9F5AF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71FBE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7DA2A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FE0C75C" w14:textId="77777777" w:rsidTr="00E1201A">
        <w:tc>
          <w:tcPr>
            <w:tcW w:w="3227" w:type="dxa"/>
          </w:tcPr>
          <w:p w14:paraId="30F4D1AF" w14:textId="5D08DE6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Final Salary</w:t>
            </w:r>
          </w:p>
          <w:p w14:paraId="2039CB35" w14:textId="1D4D1394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43567E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9A00CDA" w14:textId="77777777" w:rsidTr="00E1201A">
        <w:tc>
          <w:tcPr>
            <w:tcW w:w="3227" w:type="dxa"/>
          </w:tcPr>
          <w:p w14:paraId="46F21EA7" w14:textId="38480FAC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518EC27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CC701E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7C19C143" w14:textId="0E5F6250" w:rsidR="00B21618" w:rsidRDefault="00B21618" w:rsidP="00B21618">
      <w:pPr>
        <w:pStyle w:val="BodyText2"/>
        <w:jc w:val="both"/>
        <w:rPr>
          <w:lang w:val="en-GB"/>
        </w:rPr>
      </w:pPr>
    </w:p>
    <w:p w14:paraId="7C4B54BA" w14:textId="77777777" w:rsidR="00C24C13" w:rsidRDefault="00C24C13" w:rsidP="00B21618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3AC7DC60" w14:textId="77777777" w:rsidTr="00E1201A">
        <w:tc>
          <w:tcPr>
            <w:tcW w:w="3227" w:type="dxa"/>
          </w:tcPr>
          <w:p w14:paraId="03181E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4F61807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A89928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D5BB6D0" w14:textId="77777777" w:rsidTr="00E1201A">
        <w:tc>
          <w:tcPr>
            <w:tcW w:w="3227" w:type="dxa"/>
          </w:tcPr>
          <w:p w14:paraId="265DA83A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205E2EB6" w14:textId="52B5DFF5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5832BBC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47A8BE79" w14:textId="77777777" w:rsidTr="00E1201A">
        <w:tc>
          <w:tcPr>
            <w:tcW w:w="3227" w:type="dxa"/>
          </w:tcPr>
          <w:p w14:paraId="32810F6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C387A9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DC4F2F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1FA08309" w14:textId="77777777" w:rsidTr="00E1201A">
        <w:tc>
          <w:tcPr>
            <w:tcW w:w="3227" w:type="dxa"/>
          </w:tcPr>
          <w:p w14:paraId="2FA0074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943975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111C41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19B836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60C442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B5169C" w14:textId="77777777" w:rsidTr="00E1201A">
        <w:tc>
          <w:tcPr>
            <w:tcW w:w="3227" w:type="dxa"/>
          </w:tcPr>
          <w:p w14:paraId="6BCFC071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1C16968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9998D0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2C483D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0376D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F33A3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90C9F6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44CFDD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8B270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09A763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EDF1B74" w14:textId="77777777" w:rsidTr="00E1201A">
        <w:tc>
          <w:tcPr>
            <w:tcW w:w="3227" w:type="dxa"/>
          </w:tcPr>
          <w:p w14:paraId="068A64B8" w14:textId="7F6818F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8CBE455" w14:textId="702CECE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10383A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C5F4CE8" w14:textId="77777777" w:rsidTr="00E1201A">
        <w:tc>
          <w:tcPr>
            <w:tcW w:w="3227" w:type="dxa"/>
          </w:tcPr>
          <w:p w14:paraId="5E312C39" w14:textId="3F8E1605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1F7A607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4D3CCA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2F162E22" w14:textId="5310780F" w:rsidR="00B21618" w:rsidRDefault="00B21618" w:rsidP="00B21618">
      <w:pPr>
        <w:jc w:val="both"/>
      </w:pPr>
    </w:p>
    <w:p w14:paraId="39DAAC7E" w14:textId="15183DD6" w:rsidR="00C24C13" w:rsidRDefault="00C24C13" w:rsidP="00B21618">
      <w:pPr>
        <w:jc w:val="both"/>
      </w:pPr>
    </w:p>
    <w:p w14:paraId="5E08E8F9" w14:textId="16DE7512" w:rsidR="00C24C13" w:rsidRDefault="00C24C13" w:rsidP="00B21618">
      <w:pPr>
        <w:jc w:val="both"/>
      </w:pPr>
    </w:p>
    <w:p w14:paraId="1EA9725F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445F8058" w14:textId="77777777" w:rsidTr="00E1201A">
        <w:tc>
          <w:tcPr>
            <w:tcW w:w="3227" w:type="dxa"/>
          </w:tcPr>
          <w:p w14:paraId="65956FB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30EBAB1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C0EF1C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790EBF" w14:textId="77777777" w:rsidTr="00E1201A">
        <w:tc>
          <w:tcPr>
            <w:tcW w:w="3227" w:type="dxa"/>
          </w:tcPr>
          <w:p w14:paraId="74501C7B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1ECB8A42" w14:textId="5AAE85CE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183DB1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C877A8" w14:textId="77777777" w:rsidTr="00E1201A">
        <w:tc>
          <w:tcPr>
            <w:tcW w:w="3227" w:type="dxa"/>
          </w:tcPr>
          <w:p w14:paraId="513785D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A17315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6CDEB4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12D41E" w14:textId="77777777" w:rsidTr="00E1201A">
        <w:tc>
          <w:tcPr>
            <w:tcW w:w="3227" w:type="dxa"/>
          </w:tcPr>
          <w:p w14:paraId="79A358F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0A9831D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BBD4E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876FB2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78DC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0C596EF2" w14:textId="77777777" w:rsidTr="00C24C13">
        <w:trPr>
          <w:trHeight w:val="2317"/>
        </w:trPr>
        <w:tc>
          <w:tcPr>
            <w:tcW w:w="3227" w:type="dxa"/>
          </w:tcPr>
          <w:p w14:paraId="5E0CA3E9" w14:textId="569CB5F6" w:rsidR="00C24C13" w:rsidRDefault="00C24C13" w:rsidP="00C24C13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5F91A3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06F20B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246246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7EF782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8E1703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B9AFE8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422F68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C6FB245" w14:textId="77777777" w:rsidTr="00E1201A">
        <w:tc>
          <w:tcPr>
            <w:tcW w:w="3227" w:type="dxa"/>
          </w:tcPr>
          <w:p w14:paraId="101D4676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3D2359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E0EFB71" w14:textId="4416E386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FD0E86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1911C81" w14:textId="77777777" w:rsidTr="00E1201A">
        <w:tc>
          <w:tcPr>
            <w:tcW w:w="3227" w:type="dxa"/>
          </w:tcPr>
          <w:p w14:paraId="5E01E6B8" w14:textId="74B916B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09FD1283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CBBF41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16FF7980" w14:textId="70FE5037" w:rsidR="00C24C13" w:rsidRDefault="00C24C13" w:rsidP="00C24C13">
      <w:pPr>
        <w:pStyle w:val="BodyText2"/>
        <w:jc w:val="both"/>
        <w:rPr>
          <w:lang w:val="en-GB"/>
        </w:rPr>
      </w:pPr>
    </w:p>
    <w:p w14:paraId="67583681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59058C4F" w14:textId="77777777" w:rsidTr="00E1201A">
        <w:tc>
          <w:tcPr>
            <w:tcW w:w="3227" w:type="dxa"/>
          </w:tcPr>
          <w:p w14:paraId="61E4E7E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25A1A94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5E7647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0AC991" w14:textId="77777777" w:rsidTr="00E1201A">
        <w:tc>
          <w:tcPr>
            <w:tcW w:w="3227" w:type="dxa"/>
          </w:tcPr>
          <w:p w14:paraId="77EDB156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44E48831" w14:textId="4061830F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E49A34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15358C4" w14:textId="77777777" w:rsidTr="00E1201A">
        <w:tc>
          <w:tcPr>
            <w:tcW w:w="3227" w:type="dxa"/>
          </w:tcPr>
          <w:p w14:paraId="4AE39E8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945C5F6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4C84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992DFB" w14:textId="77777777" w:rsidTr="00E1201A">
        <w:tc>
          <w:tcPr>
            <w:tcW w:w="3227" w:type="dxa"/>
          </w:tcPr>
          <w:p w14:paraId="65811D2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54986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10CA907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615C3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BE9D4E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38CA219" w14:textId="77777777" w:rsidTr="00E1201A">
        <w:tc>
          <w:tcPr>
            <w:tcW w:w="3227" w:type="dxa"/>
          </w:tcPr>
          <w:p w14:paraId="6385D963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B84251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78EB6C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9077D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F6F760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20FD77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4CAB4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F7951C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7C4238D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16B4877" w14:textId="77777777" w:rsidTr="00E1201A">
        <w:tc>
          <w:tcPr>
            <w:tcW w:w="3227" w:type="dxa"/>
          </w:tcPr>
          <w:p w14:paraId="703F1F11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C4222D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6E70C06" w14:textId="1BC7D4F9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8C53A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74C346C7" w14:textId="77777777" w:rsidTr="00E1201A">
        <w:tc>
          <w:tcPr>
            <w:tcW w:w="3227" w:type="dxa"/>
          </w:tcPr>
          <w:p w14:paraId="15335FE4" w14:textId="7BAA637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6EF27A4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748F3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027F4585" w14:textId="77777777" w:rsidR="00C24C13" w:rsidRDefault="00C24C13" w:rsidP="00C24C13">
      <w:pPr>
        <w:pStyle w:val="BodyText2"/>
        <w:jc w:val="both"/>
        <w:rPr>
          <w:lang w:val="en-GB"/>
        </w:rPr>
      </w:pPr>
    </w:p>
    <w:p w14:paraId="00F49DA1" w14:textId="77777777" w:rsidR="00B21618" w:rsidRPr="00C24C13" w:rsidRDefault="00B21618" w:rsidP="00B21618">
      <w:pPr>
        <w:jc w:val="both"/>
        <w:rPr>
          <w:i/>
          <w:iCs/>
          <w:sz w:val="24"/>
        </w:rPr>
      </w:pPr>
      <w:r w:rsidRPr="00C24C13">
        <w:rPr>
          <w:i/>
          <w:iCs/>
          <w:sz w:val="24"/>
        </w:rPr>
        <w:t xml:space="preserve">Continue on separate sheet if necessary. </w:t>
      </w:r>
    </w:p>
    <w:p w14:paraId="3C7DABBF" w14:textId="3C328126" w:rsidR="00B21618" w:rsidRDefault="00B21618" w:rsidP="00996F5A">
      <w:pPr>
        <w:jc w:val="both"/>
        <w:rPr>
          <w:sz w:val="24"/>
        </w:rPr>
      </w:pPr>
    </w:p>
    <w:p w14:paraId="78916292" w14:textId="720B73F6" w:rsidR="00B21618" w:rsidRDefault="00B21618" w:rsidP="00996F5A">
      <w:pPr>
        <w:jc w:val="both"/>
        <w:rPr>
          <w:sz w:val="24"/>
        </w:rPr>
      </w:pPr>
    </w:p>
    <w:p w14:paraId="3C6C9BBA" w14:textId="2D9F160C" w:rsidR="00C24C13" w:rsidRDefault="00C24C13" w:rsidP="00996F5A">
      <w:pPr>
        <w:jc w:val="both"/>
        <w:rPr>
          <w:sz w:val="24"/>
        </w:rPr>
      </w:pPr>
    </w:p>
    <w:p w14:paraId="4B1D9E47" w14:textId="4A4DF46A" w:rsidR="00C24C13" w:rsidRDefault="00C24C13" w:rsidP="00996F5A">
      <w:pPr>
        <w:jc w:val="both"/>
        <w:rPr>
          <w:sz w:val="24"/>
        </w:rPr>
      </w:pPr>
    </w:p>
    <w:p w14:paraId="2BA6728E" w14:textId="2B858894" w:rsidR="00C24C13" w:rsidRDefault="00C24C13" w:rsidP="00996F5A">
      <w:pPr>
        <w:jc w:val="both"/>
        <w:rPr>
          <w:sz w:val="24"/>
        </w:rPr>
      </w:pPr>
    </w:p>
    <w:p w14:paraId="3CD56B2F" w14:textId="627DC69C" w:rsidR="00C24C13" w:rsidRDefault="00C24C13" w:rsidP="00996F5A">
      <w:pPr>
        <w:jc w:val="both"/>
        <w:rPr>
          <w:sz w:val="24"/>
        </w:rPr>
      </w:pPr>
    </w:p>
    <w:p w14:paraId="0E393507" w14:textId="43B405AA" w:rsidR="00C24C13" w:rsidRDefault="00C24C13" w:rsidP="00996F5A">
      <w:pPr>
        <w:jc w:val="both"/>
        <w:rPr>
          <w:sz w:val="24"/>
        </w:rPr>
      </w:pPr>
    </w:p>
    <w:p w14:paraId="3053E649" w14:textId="77777777" w:rsidR="00FE7803" w:rsidRDefault="00FE7803">
      <w:pPr>
        <w:pStyle w:val="BodyText2"/>
        <w:jc w:val="both"/>
        <w:rPr>
          <w:b/>
          <w:bCs w:val="0"/>
          <w:lang w:val="en-GB"/>
        </w:rPr>
      </w:pPr>
    </w:p>
    <w:p w14:paraId="0817EFB0" w14:textId="33C89048" w:rsidR="00EC3A35" w:rsidRPr="00C24C13" w:rsidRDefault="00C24C13">
      <w:pPr>
        <w:pStyle w:val="BodyText2"/>
        <w:jc w:val="both"/>
        <w:rPr>
          <w:b/>
          <w:bCs w:val="0"/>
          <w:lang w:val="en-GB"/>
        </w:rPr>
      </w:pPr>
      <w:r w:rsidRPr="00C24C13">
        <w:rPr>
          <w:b/>
          <w:bCs w:val="0"/>
          <w:lang w:val="en-GB"/>
        </w:rPr>
        <w:t>STATEMENT IN SUPPORT OF APPLICAT</w:t>
      </w:r>
      <w:r>
        <w:rPr>
          <w:b/>
          <w:bCs w:val="0"/>
          <w:lang w:val="en-GB"/>
        </w:rPr>
        <w:t>I</w:t>
      </w:r>
      <w:r w:rsidRPr="00C24C13">
        <w:rPr>
          <w:b/>
          <w:bCs w:val="0"/>
          <w:lang w:val="en-GB"/>
        </w:rPr>
        <w:t>ON</w:t>
      </w:r>
    </w:p>
    <w:p w14:paraId="1FDBBE42" w14:textId="77777777" w:rsidR="007E6738" w:rsidRPr="00CB4ABA" w:rsidRDefault="007E6738">
      <w:pPr>
        <w:pStyle w:val="BodyText2"/>
        <w:jc w:val="both"/>
        <w:rPr>
          <w:lang w:val="en-GB"/>
        </w:rPr>
      </w:pPr>
    </w:p>
    <w:p w14:paraId="7F33DA39" w14:textId="17A39507" w:rsidR="00CC2F34" w:rsidRPr="00CB4ABA" w:rsidRDefault="00CC2F34" w:rsidP="00CC2F34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</w:t>
      </w:r>
      <w:r w:rsidR="00C24C13">
        <w:rPr>
          <w:lang w:val="en-GB"/>
        </w:rPr>
        <w:t xml:space="preserve">explain how you meet the criteria for this post, referring to any knowledge, skills and experience or other relevant information. </w:t>
      </w:r>
    </w:p>
    <w:p w14:paraId="0347C66E" w14:textId="77777777" w:rsidR="00CC2F34" w:rsidRPr="00CB4ABA" w:rsidRDefault="00CC2F34" w:rsidP="00CC2F34">
      <w:pPr>
        <w:jc w:val="both"/>
        <w:rPr>
          <w:sz w:val="24"/>
        </w:rPr>
      </w:pPr>
    </w:p>
    <w:p w14:paraId="136B2CAD" w14:textId="531B9E19" w:rsidR="007E6738" w:rsidRDefault="007E6738">
      <w:pPr>
        <w:jc w:val="both"/>
        <w:rPr>
          <w:sz w:val="24"/>
        </w:rPr>
      </w:pPr>
    </w:p>
    <w:p w14:paraId="658D0690" w14:textId="77777777" w:rsidR="002E5B4A" w:rsidRPr="00CB4ABA" w:rsidRDefault="002E5B4A">
      <w:pPr>
        <w:jc w:val="both"/>
        <w:rPr>
          <w:sz w:val="24"/>
        </w:rPr>
      </w:pPr>
    </w:p>
    <w:p w14:paraId="119DA8C4" w14:textId="77777777" w:rsidR="007E6738" w:rsidRPr="00CB4ABA" w:rsidRDefault="007E6738">
      <w:pPr>
        <w:jc w:val="both"/>
        <w:rPr>
          <w:sz w:val="24"/>
        </w:rPr>
      </w:pPr>
    </w:p>
    <w:p w14:paraId="6860185B" w14:textId="79A406FC" w:rsidR="007E6738" w:rsidRDefault="007E6738">
      <w:pPr>
        <w:jc w:val="both"/>
        <w:rPr>
          <w:sz w:val="24"/>
        </w:rPr>
      </w:pPr>
    </w:p>
    <w:p w14:paraId="24ACE876" w14:textId="185EB489" w:rsidR="00C24C13" w:rsidRDefault="00C24C13">
      <w:pPr>
        <w:jc w:val="both"/>
        <w:rPr>
          <w:sz w:val="24"/>
        </w:rPr>
      </w:pPr>
    </w:p>
    <w:p w14:paraId="0440B20E" w14:textId="40FB8519" w:rsidR="00C24C13" w:rsidRDefault="00C24C13">
      <w:pPr>
        <w:jc w:val="both"/>
        <w:rPr>
          <w:sz w:val="24"/>
        </w:rPr>
      </w:pPr>
    </w:p>
    <w:p w14:paraId="0C2DEAE6" w14:textId="589932B9" w:rsidR="00C24C13" w:rsidRDefault="00C24C13">
      <w:pPr>
        <w:jc w:val="both"/>
        <w:rPr>
          <w:sz w:val="24"/>
        </w:rPr>
      </w:pPr>
    </w:p>
    <w:p w14:paraId="083BD3C1" w14:textId="7A373FD8" w:rsidR="00C24C13" w:rsidRDefault="00C24C13">
      <w:pPr>
        <w:jc w:val="both"/>
        <w:rPr>
          <w:sz w:val="24"/>
        </w:rPr>
      </w:pPr>
    </w:p>
    <w:p w14:paraId="34992C2B" w14:textId="73403A45" w:rsidR="00C24C13" w:rsidRDefault="00C24C13">
      <w:pPr>
        <w:jc w:val="both"/>
        <w:rPr>
          <w:sz w:val="24"/>
        </w:rPr>
      </w:pPr>
    </w:p>
    <w:p w14:paraId="0208624E" w14:textId="77777777" w:rsidR="00C24C13" w:rsidRPr="00CB4ABA" w:rsidRDefault="00C24C13">
      <w:pPr>
        <w:jc w:val="both"/>
        <w:rPr>
          <w:sz w:val="24"/>
        </w:rPr>
      </w:pPr>
    </w:p>
    <w:p w14:paraId="49933AE4" w14:textId="77777777" w:rsidR="007E6738" w:rsidRPr="00CB4ABA" w:rsidRDefault="007E6738">
      <w:pPr>
        <w:jc w:val="both"/>
        <w:rPr>
          <w:sz w:val="24"/>
        </w:rPr>
      </w:pPr>
    </w:p>
    <w:p w14:paraId="304722E2" w14:textId="77777777" w:rsidR="007E6738" w:rsidRPr="00CB4ABA" w:rsidRDefault="007E6738">
      <w:pPr>
        <w:jc w:val="both"/>
        <w:rPr>
          <w:sz w:val="24"/>
        </w:rPr>
      </w:pPr>
    </w:p>
    <w:p w14:paraId="3411FAB7" w14:textId="77777777" w:rsidR="007E6738" w:rsidRPr="00CB4ABA" w:rsidRDefault="007E6738">
      <w:pPr>
        <w:jc w:val="both"/>
        <w:rPr>
          <w:sz w:val="24"/>
        </w:rPr>
      </w:pPr>
    </w:p>
    <w:p w14:paraId="30CC0451" w14:textId="77777777" w:rsidR="007E6738" w:rsidRPr="00CB4ABA" w:rsidRDefault="007E6738">
      <w:pPr>
        <w:jc w:val="both"/>
        <w:rPr>
          <w:sz w:val="24"/>
        </w:rPr>
      </w:pPr>
    </w:p>
    <w:p w14:paraId="1DCE55FE" w14:textId="77777777" w:rsidR="007E6738" w:rsidRDefault="007E6738">
      <w:pPr>
        <w:jc w:val="both"/>
        <w:rPr>
          <w:sz w:val="24"/>
        </w:rPr>
      </w:pPr>
    </w:p>
    <w:p w14:paraId="0FC5BE74" w14:textId="77777777" w:rsidR="001A70EA" w:rsidRDefault="001A70EA">
      <w:pPr>
        <w:jc w:val="both"/>
        <w:rPr>
          <w:sz w:val="24"/>
        </w:rPr>
      </w:pPr>
    </w:p>
    <w:p w14:paraId="30281F10" w14:textId="77777777" w:rsidR="001A70EA" w:rsidRDefault="001A70EA">
      <w:pPr>
        <w:jc w:val="both"/>
        <w:rPr>
          <w:sz w:val="24"/>
        </w:rPr>
      </w:pPr>
    </w:p>
    <w:p w14:paraId="0E3C8820" w14:textId="77777777" w:rsidR="001A70EA" w:rsidRDefault="001A70EA">
      <w:pPr>
        <w:jc w:val="both"/>
        <w:rPr>
          <w:sz w:val="24"/>
        </w:rPr>
      </w:pPr>
    </w:p>
    <w:p w14:paraId="433EE8E6" w14:textId="77777777" w:rsidR="001A70EA" w:rsidRPr="00CB4ABA" w:rsidRDefault="001A70EA">
      <w:pPr>
        <w:jc w:val="both"/>
        <w:rPr>
          <w:sz w:val="24"/>
        </w:rPr>
      </w:pPr>
    </w:p>
    <w:p w14:paraId="5F799F03" w14:textId="77777777" w:rsidR="007E6738" w:rsidRPr="00CB4ABA" w:rsidRDefault="007E6738">
      <w:pPr>
        <w:jc w:val="both"/>
        <w:rPr>
          <w:i/>
          <w:iCs/>
          <w:sz w:val="24"/>
        </w:rPr>
      </w:pPr>
    </w:p>
    <w:p w14:paraId="57D61FAA" w14:textId="77777777" w:rsidR="007E6738" w:rsidRPr="00CB4ABA" w:rsidRDefault="007E6738">
      <w:pPr>
        <w:jc w:val="both"/>
        <w:rPr>
          <w:sz w:val="24"/>
        </w:rPr>
      </w:pPr>
    </w:p>
    <w:p w14:paraId="4C8993F9" w14:textId="77777777" w:rsidR="007E6738" w:rsidRPr="00CB4ABA" w:rsidRDefault="007E6738">
      <w:pPr>
        <w:jc w:val="both"/>
        <w:rPr>
          <w:sz w:val="24"/>
        </w:rPr>
      </w:pPr>
    </w:p>
    <w:p w14:paraId="54FEA1C8" w14:textId="77777777" w:rsidR="007E6738" w:rsidRPr="00CB4ABA" w:rsidRDefault="007E6738">
      <w:pPr>
        <w:jc w:val="both"/>
        <w:rPr>
          <w:sz w:val="24"/>
        </w:rPr>
      </w:pPr>
    </w:p>
    <w:p w14:paraId="479145D4" w14:textId="77777777" w:rsidR="007E6738" w:rsidRPr="00CB4ABA" w:rsidRDefault="007E6738">
      <w:pPr>
        <w:jc w:val="both"/>
        <w:rPr>
          <w:sz w:val="24"/>
        </w:rPr>
      </w:pPr>
    </w:p>
    <w:p w14:paraId="2B30BD7E" w14:textId="77777777" w:rsidR="007E6738" w:rsidRPr="00CB4ABA" w:rsidRDefault="007E6738">
      <w:pPr>
        <w:jc w:val="both"/>
        <w:rPr>
          <w:sz w:val="24"/>
        </w:rPr>
      </w:pPr>
    </w:p>
    <w:p w14:paraId="07E25EB2" w14:textId="77777777" w:rsidR="007E6738" w:rsidRPr="00CB4ABA" w:rsidRDefault="007E6738">
      <w:pPr>
        <w:jc w:val="both"/>
        <w:rPr>
          <w:sz w:val="24"/>
        </w:rPr>
      </w:pPr>
    </w:p>
    <w:p w14:paraId="125796ED" w14:textId="77777777" w:rsidR="007E6738" w:rsidRPr="00CB4ABA" w:rsidRDefault="007E6738">
      <w:pPr>
        <w:jc w:val="both"/>
        <w:rPr>
          <w:sz w:val="24"/>
        </w:rPr>
      </w:pPr>
    </w:p>
    <w:p w14:paraId="4545C7C8" w14:textId="77777777" w:rsidR="007E6738" w:rsidRPr="00CB4ABA" w:rsidRDefault="007E6738">
      <w:pPr>
        <w:jc w:val="both"/>
        <w:rPr>
          <w:sz w:val="24"/>
        </w:rPr>
      </w:pPr>
    </w:p>
    <w:p w14:paraId="210E1AA6" w14:textId="77777777" w:rsidR="007E6738" w:rsidRPr="00CB4ABA" w:rsidRDefault="007E6738">
      <w:pPr>
        <w:jc w:val="both"/>
        <w:rPr>
          <w:sz w:val="24"/>
        </w:rPr>
      </w:pPr>
    </w:p>
    <w:p w14:paraId="352127B9" w14:textId="77777777" w:rsidR="007E6738" w:rsidRPr="00CB4ABA" w:rsidRDefault="007E6738">
      <w:pPr>
        <w:jc w:val="both"/>
        <w:rPr>
          <w:sz w:val="24"/>
        </w:rPr>
      </w:pPr>
    </w:p>
    <w:p w14:paraId="53FDC0BE" w14:textId="77777777" w:rsidR="007E6738" w:rsidRPr="00CB4ABA" w:rsidRDefault="007E6738">
      <w:pPr>
        <w:jc w:val="both"/>
        <w:rPr>
          <w:sz w:val="24"/>
        </w:rPr>
      </w:pPr>
    </w:p>
    <w:p w14:paraId="48D81F60" w14:textId="77777777" w:rsidR="007E6738" w:rsidRPr="00CB4ABA" w:rsidRDefault="007E6738">
      <w:pPr>
        <w:jc w:val="both"/>
        <w:rPr>
          <w:sz w:val="24"/>
        </w:rPr>
      </w:pPr>
    </w:p>
    <w:p w14:paraId="2638845D" w14:textId="77777777" w:rsidR="007E6738" w:rsidRPr="00CB4ABA" w:rsidRDefault="007E6738">
      <w:pPr>
        <w:jc w:val="both"/>
        <w:rPr>
          <w:sz w:val="24"/>
        </w:rPr>
      </w:pPr>
    </w:p>
    <w:p w14:paraId="613A9922" w14:textId="77777777" w:rsidR="007E6738" w:rsidRDefault="007E6738">
      <w:pPr>
        <w:jc w:val="both"/>
        <w:rPr>
          <w:sz w:val="24"/>
        </w:rPr>
      </w:pPr>
    </w:p>
    <w:p w14:paraId="201193C8" w14:textId="77777777" w:rsidR="004B2944" w:rsidRDefault="004B2944">
      <w:pPr>
        <w:jc w:val="both"/>
        <w:rPr>
          <w:sz w:val="24"/>
        </w:rPr>
      </w:pPr>
    </w:p>
    <w:p w14:paraId="5D5F1EBF" w14:textId="77777777" w:rsidR="001A70EA" w:rsidRDefault="001A70EA">
      <w:pPr>
        <w:jc w:val="both"/>
        <w:rPr>
          <w:sz w:val="24"/>
        </w:rPr>
      </w:pPr>
    </w:p>
    <w:p w14:paraId="252B5CFB" w14:textId="77777777" w:rsidR="001A70EA" w:rsidRDefault="001A70EA">
      <w:pPr>
        <w:jc w:val="both"/>
        <w:rPr>
          <w:sz w:val="24"/>
        </w:rPr>
      </w:pPr>
    </w:p>
    <w:p w14:paraId="0B9AC9A0" w14:textId="77777777" w:rsidR="00B539E7" w:rsidRDefault="00B539E7">
      <w:pPr>
        <w:jc w:val="both"/>
        <w:rPr>
          <w:sz w:val="24"/>
        </w:rPr>
      </w:pPr>
    </w:p>
    <w:p w14:paraId="4C35BAB1" w14:textId="77777777" w:rsidR="00B539E7" w:rsidRDefault="00B539E7">
      <w:pPr>
        <w:jc w:val="both"/>
        <w:rPr>
          <w:sz w:val="24"/>
        </w:rPr>
      </w:pPr>
    </w:p>
    <w:p w14:paraId="444801A6" w14:textId="77777777" w:rsidR="001A70EA" w:rsidRDefault="001A70EA">
      <w:pPr>
        <w:jc w:val="both"/>
        <w:rPr>
          <w:sz w:val="24"/>
        </w:rPr>
      </w:pPr>
    </w:p>
    <w:p w14:paraId="197425FB" w14:textId="77777777" w:rsidR="004B2944" w:rsidRDefault="004B2944">
      <w:pPr>
        <w:jc w:val="both"/>
        <w:rPr>
          <w:sz w:val="24"/>
        </w:rPr>
      </w:pPr>
    </w:p>
    <w:p w14:paraId="17E1DE82" w14:textId="77777777" w:rsidR="004B2944" w:rsidRDefault="004B2944">
      <w:pPr>
        <w:jc w:val="both"/>
        <w:rPr>
          <w:sz w:val="24"/>
        </w:rPr>
      </w:pPr>
    </w:p>
    <w:p w14:paraId="4F21F046" w14:textId="77777777" w:rsidR="004B2944" w:rsidRDefault="004B2944">
      <w:pPr>
        <w:jc w:val="both"/>
        <w:rPr>
          <w:sz w:val="24"/>
        </w:rPr>
      </w:pPr>
    </w:p>
    <w:p w14:paraId="640B9F78" w14:textId="77777777" w:rsidR="004B2944" w:rsidRDefault="004B2944">
      <w:pPr>
        <w:jc w:val="both"/>
        <w:rPr>
          <w:sz w:val="24"/>
        </w:rPr>
      </w:pPr>
    </w:p>
    <w:p w14:paraId="2CF1A9F8" w14:textId="77777777" w:rsidR="004B2944" w:rsidRDefault="004B2944">
      <w:pPr>
        <w:jc w:val="both"/>
        <w:rPr>
          <w:sz w:val="24"/>
        </w:rPr>
      </w:pPr>
    </w:p>
    <w:p w14:paraId="4E124DBC" w14:textId="77777777" w:rsidR="004B2944" w:rsidRDefault="004B2944">
      <w:pPr>
        <w:jc w:val="both"/>
        <w:rPr>
          <w:sz w:val="24"/>
        </w:rPr>
      </w:pPr>
    </w:p>
    <w:p w14:paraId="2F3CF971" w14:textId="77777777" w:rsidR="004B2944" w:rsidRDefault="004B2944">
      <w:pPr>
        <w:jc w:val="both"/>
        <w:rPr>
          <w:sz w:val="24"/>
        </w:rPr>
      </w:pPr>
    </w:p>
    <w:p w14:paraId="513A3D37" w14:textId="77777777" w:rsidR="001A70EA" w:rsidRDefault="001A70EA">
      <w:pPr>
        <w:jc w:val="both"/>
        <w:rPr>
          <w:sz w:val="24"/>
        </w:rPr>
      </w:pPr>
    </w:p>
    <w:p w14:paraId="424B46AA" w14:textId="77777777" w:rsidR="0095606C" w:rsidRDefault="0095606C">
      <w:pPr>
        <w:jc w:val="both"/>
        <w:rPr>
          <w:sz w:val="24"/>
        </w:rPr>
      </w:pPr>
    </w:p>
    <w:p w14:paraId="5CE2BFDF" w14:textId="77777777" w:rsidR="0010343D" w:rsidRDefault="0010343D">
      <w:pPr>
        <w:jc w:val="both"/>
        <w:rPr>
          <w:sz w:val="24"/>
        </w:rPr>
      </w:pPr>
    </w:p>
    <w:p w14:paraId="01E7BF3C" w14:textId="77777777" w:rsidR="0010343D" w:rsidRPr="00CB4ABA" w:rsidRDefault="0010343D">
      <w:pPr>
        <w:jc w:val="both"/>
        <w:rPr>
          <w:sz w:val="24"/>
        </w:rPr>
      </w:pPr>
    </w:p>
    <w:p w14:paraId="329FFF85" w14:textId="77777777" w:rsidR="001A70EA" w:rsidRDefault="001A70EA">
      <w:pPr>
        <w:jc w:val="both"/>
        <w:rPr>
          <w:sz w:val="24"/>
        </w:rPr>
      </w:pPr>
    </w:p>
    <w:p w14:paraId="3F1A56ED" w14:textId="77777777" w:rsidR="001A70EA" w:rsidRDefault="001A70EA">
      <w:pPr>
        <w:jc w:val="both"/>
        <w:rPr>
          <w:sz w:val="24"/>
        </w:rPr>
      </w:pPr>
    </w:p>
    <w:p w14:paraId="7085A91F" w14:textId="77777777" w:rsidR="001A70EA" w:rsidRDefault="001A70EA">
      <w:pPr>
        <w:jc w:val="both"/>
        <w:rPr>
          <w:sz w:val="24"/>
        </w:rPr>
      </w:pPr>
    </w:p>
    <w:p w14:paraId="52B60119" w14:textId="77777777" w:rsidR="001A70EA" w:rsidRDefault="001A70EA">
      <w:pPr>
        <w:jc w:val="both"/>
        <w:rPr>
          <w:sz w:val="24"/>
        </w:rPr>
      </w:pPr>
    </w:p>
    <w:p w14:paraId="6F4D100D" w14:textId="1323EA1E" w:rsidR="001F7633" w:rsidRDefault="00C24C13">
      <w:pPr>
        <w:jc w:val="both"/>
        <w:rPr>
          <w:b/>
          <w:bCs w:val="0"/>
          <w:sz w:val="24"/>
        </w:rPr>
      </w:pPr>
      <w:r>
        <w:rPr>
          <w:b/>
          <w:bCs w:val="0"/>
          <w:sz w:val="24"/>
        </w:rPr>
        <w:t>REFERENCES</w:t>
      </w:r>
    </w:p>
    <w:p w14:paraId="7A6DB8E2" w14:textId="77777777" w:rsidR="0099701D" w:rsidRDefault="0099701D">
      <w:pPr>
        <w:jc w:val="both"/>
        <w:rPr>
          <w:b/>
          <w:bCs w:val="0"/>
          <w:sz w:val="24"/>
        </w:rPr>
      </w:pPr>
    </w:p>
    <w:p w14:paraId="09BFC7DA" w14:textId="7C2A4D28" w:rsidR="007E6738" w:rsidRPr="00CB4ABA" w:rsidRDefault="007E6738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give the names and addresses of </w:t>
      </w:r>
      <w:r w:rsidR="002E5B4A">
        <w:rPr>
          <w:lang w:val="en-GB"/>
        </w:rPr>
        <w:t>two</w:t>
      </w:r>
      <w:r w:rsidRPr="00CB4ABA">
        <w:rPr>
          <w:lang w:val="en-GB"/>
        </w:rPr>
        <w:t xml:space="preserve"> people who</w:t>
      </w:r>
      <w:r w:rsidR="002E5B4A">
        <w:rPr>
          <w:lang w:val="en-GB"/>
        </w:rPr>
        <w:t>m</w:t>
      </w:r>
      <w:r w:rsidRPr="00CB4ABA">
        <w:rPr>
          <w:lang w:val="en-GB"/>
        </w:rPr>
        <w:t xml:space="preserve"> we </w:t>
      </w:r>
      <w:r w:rsidR="002E5B4A">
        <w:rPr>
          <w:lang w:val="en-GB"/>
        </w:rPr>
        <w:t>may contact</w:t>
      </w:r>
      <w:r w:rsidRPr="00CB4ABA">
        <w:rPr>
          <w:lang w:val="en-GB"/>
        </w:rPr>
        <w:t xml:space="preserve"> for a reference. </w:t>
      </w:r>
      <w:r w:rsidR="002E5B4A">
        <w:rPr>
          <w:lang w:val="en-GB"/>
        </w:rPr>
        <w:t xml:space="preserve">The first of your references </w:t>
      </w:r>
      <w:r w:rsidR="002E5B4A" w:rsidRPr="00F46D1A">
        <w:rPr>
          <w:lang w:val="en-GB"/>
        </w:rPr>
        <w:t>must</w:t>
      </w:r>
      <w:r w:rsidR="002E5B4A">
        <w:rPr>
          <w:lang w:val="en-GB"/>
        </w:rPr>
        <w:t xml:space="preserve"> be your present or most recent employer. Personal references (i.e. from your GP or friends) are not acceptable. </w:t>
      </w:r>
    </w:p>
    <w:p w14:paraId="1D629CC9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p w14:paraId="6B259366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Name</w:t>
      </w:r>
      <w:r w:rsidR="001F7633">
        <w:rPr>
          <w:sz w:val="24"/>
        </w:rPr>
        <w:t xml:space="preserve">:  </w:t>
      </w:r>
      <w:sdt>
        <w:sdtPr>
          <w:rPr>
            <w:sz w:val="24"/>
          </w:rPr>
          <w:id w:val="-1070724011"/>
          <w:showingPlcHdr/>
        </w:sdtPr>
        <w:sdtEndPr/>
        <w:sdtContent>
          <w:r w:rsidR="001F7633"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 w:rsidR="001F7633">
        <w:rPr>
          <w:sz w:val="24"/>
        </w:rPr>
        <w:tab/>
      </w:r>
      <w:r w:rsidR="001F7633">
        <w:rPr>
          <w:sz w:val="24"/>
        </w:rPr>
        <w:tab/>
        <w:t xml:space="preserve">Position:  </w:t>
      </w:r>
      <w:sdt>
        <w:sdtPr>
          <w:rPr>
            <w:sz w:val="24"/>
          </w:rPr>
          <w:id w:val="-213840191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1B949BBB" w14:textId="6529F0CA" w:rsidR="007E6738" w:rsidRDefault="007E6738">
      <w:pPr>
        <w:jc w:val="both"/>
        <w:rPr>
          <w:sz w:val="24"/>
        </w:rPr>
      </w:pPr>
    </w:p>
    <w:p w14:paraId="2F270929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Organisation</w:t>
      </w:r>
      <w:r w:rsidR="00FD76A4">
        <w:rPr>
          <w:sz w:val="24"/>
        </w:rPr>
        <w:t>:</w:t>
      </w:r>
      <w:r w:rsidR="00FD76A4">
        <w:rPr>
          <w:sz w:val="24"/>
        </w:rPr>
        <w:tab/>
        <w:t xml:space="preserve">  </w:t>
      </w:r>
      <w:sdt>
        <w:sdtPr>
          <w:rPr>
            <w:sz w:val="24"/>
          </w:rPr>
          <w:id w:val="185014729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  <w:r w:rsidR="00FD76A4">
        <w:rPr>
          <w:sz w:val="24"/>
        </w:rPr>
        <w:tab/>
      </w:r>
    </w:p>
    <w:p w14:paraId="07973487" w14:textId="77777777" w:rsidR="00FD76A4" w:rsidRDefault="00FD76A4">
      <w:pPr>
        <w:jc w:val="both"/>
        <w:rPr>
          <w:sz w:val="24"/>
        </w:rPr>
      </w:pPr>
    </w:p>
    <w:p w14:paraId="4EC6CF39" w14:textId="77777777" w:rsidR="007E6738" w:rsidRPr="00CB4ABA" w:rsidRDefault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184744071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C088FAE" w14:textId="2920A73A" w:rsidR="007E6738" w:rsidRDefault="007E6738">
      <w:pPr>
        <w:jc w:val="both"/>
        <w:rPr>
          <w:sz w:val="24"/>
        </w:rPr>
      </w:pPr>
    </w:p>
    <w:p w14:paraId="20EBFA29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-27162513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-78134224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BC2533" w14:textId="77777777" w:rsidR="004124B9" w:rsidRPr="00CB4ABA" w:rsidRDefault="004124B9">
      <w:pPr>
        <w:jc w:val="both"/>
        <w:rPr>
          <w:sz w:val="24"/>
        </w:rPr>
      </w:pPr>
    </w:p>
    <w:p w14:paraId="2F7CD51D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 w:rsidR="00FD76A4">
        <w:rPr>
          <w:sz w:val="24"/>
        </w:rPr>
        <w:t xml:space="preserve">  </w:t>
      </w:r>
      <w:sdt>
        <w:sdtPr>
          <w:rPr>
            <w:sz w:val="24"/>
          </w:rPr>
          <w:id w:val="-1837530100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6F70A66B" w14:textId="4309C274" w:rsidR="002E5B4A" w:rsidRDefault="002E5B4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0915FDA7" w14:textId="77777777" w:rsidTr="002E5B4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01FA4024" w14:textId="6E41A836" w:rsidR="002E5B4A" w:rsidRPr="002E5B4A" w:rsidRDefault="002E5B4A" w:rsidP="002E5B4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22431CD9" w14:textId="787B4E10" w:rsidR="002E5B4A" w:rsidRDefault="002E5B4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03B670E7" w14:textId="77777777" w:rsidR="002E5B4A" w:rsidRDefault="002E5B4A">
            <w:pPr>
              <w:jc w:val="both"/>
              <w:rPr>
                <w:sz w:val="24"/>
              </w:rPr>
            </w:pPr>
          </w:p>
        </w:tc>
      </w:tr>
    </w:tbl>
    <w:p w14:paraId="6875AC16" w14:textId="77777777" w:rsidR="002E5B4A" w:rsidRDefault="002E5B4A">
      <w:pPr>
        <w:jc w:val="both"/>
        <w:rPr>
          <w:sz w:val="24"/>
        </w:rPr>
      </w:pPr>
    </w:p>
    <w:p w14:paraId="56D4AC0B" w14:textId="77777777" w:rsidR="007E6738" w:rsidRPr="00CB4ABA" w:rsidRDefault="007E6738">
      <w:pPr>
        <w:jc w:val="both"/>
        <w:rPr>
          <w:sz w:val="24"/>
        </w:rPr>
      </w:pPr>
    </w:p>
    <w:p w14:paraId="37D90640" w14:textId="77777777" w:rsidR="00FD76A4" w:rsidRPr="00CB4ABA" w:rsidRDefault="00FD76A4" w:rsidP="00FD76A4">
      <w:pPr>
        <w:jc w:val="both"/>
        <w:rPr>
          <w:sz w:val="24"/>
        </w:rPr>
      </w:pPr>
      <w:r w:rsidRPr="00CB4ABA">
        <w:rPr>
          <w:sz w:val="24"/>
        </w:rPr>
        <w:t>Name</w:t>
      </w:r>
      <w:r>
        <w:rPr>
          <w:sz w:val="24"/>
        </w:rPr>
        <w:t xml:space="preserve">:  </w:t>
      </w:r>
      <w:sdt>
        <w:sdtPr>
          <w:rPr>
            <w:sz w:val="24"/>
          </w:rPr>
          <w:id w:val="40140597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Position:  </w:t>
      </w:r>
      <w:sdt>
        <w:sdtPr>
          <w:rPr>
            <w:sz w:val="24"/>
          </w:rPr>
          <w:id w:val="70868895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BD1A071" w14:textId="77777777" w:rsidR="00FD76A4" w:rsidRPr="00CB4ABA" w:rsidRDefault="00FD76A4" w:rsidP="00FD76A4">
      <w:pPr>
        <w:jc w:val="both"/>
        <w:rPr>
          <w:sz w:val="24"/>
        </w:rPr>
      </w:pPr>
    </w:p>
    <w:p w14:paraId="5404C4B3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Organisation</w:t>
      </w:r>
      <w:r>
        <w:rPr>
          <w:sz w:val="24"/>
        </w:rPr>
        <w:t>:</w:t>
      </w:r>
      <w:r>
        <w:rPr>
          <w:sz w:val="24"/>
        </w:rPr>
        <w:tab/>
        <w:t xml:space="preserve">  </w:t>
      </w:r>
      <w:sdt>
        <w:sdtPr>
          <w:rPr>
            <w:sz w:val="24"/>
          </w:rPr>
          <w:id w:val="-129028208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</w:p>
    <w:p w14:paraId="55FAE2F7" w14:textId="77777777" w:rsidR="00FD76A4" w:rsidRDefault="00FD76A4" w:rsidP="00FD76A4">
      <w:pPr>
        <w:jc w:val="both"/>
        <w:rPr>
          <w:sz w:val="24"/>
        </w:rPr>
      </w:pPr>
    </w:p>
    <w:p w14:paraId="14E1F2B4" w14:textId="77777777" w:rsidR="00FD76A4" w:rsidRPr="00CB4ABA" w:rsidRDefault="00FD76A4" w:rsidP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-1252369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B28961E" w14:textId="538973EF" w:rsidR="00FD76A4" w:rsidRDefault="00FD76A4" w:rsidP="00FD76A4">
      <w:pPr>
        <w:jc w:val="both"/>
        <w:rPr>
          <w:sz w:val="24"/>
        </w:rPr>
      </w:pPr>
    </w:p>
    <w:p w14:paraId="0252E16F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65364222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69990091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B3175A2" w14:textId="77777777" w:rsidR="004124B9" w:rsidRPr="00CB4ABA" w:rsidRDefault="004124B9" w:rsidP="00FD76A4">
      <w:pPr>
        <w:jc w:val="both"/>
        <w:rPr>
          <w:sz w:val="24"/>
        </w:rPr>
      </w:pPr>
    </w:p>
    <w:p w14:paraId="1F13D59E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>
        <w:rPr>
          <w:sz w:val="24"/>
        </w:rPr>
        <w:t xml:space="preserve">  </w:t>
      </w:r>
      <w:sdt>
        <w:sdtPr>
          <w:rPr>
            <w:sz w:val="24"/>
          </w:rPr>
          <w:id w:val="-1509837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6F6C445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312FBE1F" w14:textId="77777777" w:rsidTr="00E1201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34C1E536" w14:textId="67DF2104" w:rsidR="002E5B4A" w:rsidRPr="002E5B4A" w:rsidRDefault="002E5B4A" w:rsidP="00E1201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0D8311C0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784CB103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</w:tr>
    </w:tbl>
    <w:p w14:paraId="19A26241" w14:textId="77777777" w:rsidR="0010343D" w:rsidRDefault="0010343D">
      <w:pPr>
        <w:jc w:val="both"/>
        <w:rPr>
          <w:sz w:val="24"/>
        </w:rPr>
      </w:pPr>
    </w:p>
    <w:p w14:paraId="05A00B78" w14:textId="116AE0FE" w:rsidR="007E6738" w:rsidRPr="002E5B4A" w:rsidRDefault="002E5B4A">
      <w:pPr>
        <w:jc w:val="both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>DISABILITY</w:t>
      </w:r>
    </w:p>
    <w:p w14:paraId="4C461D74" w14:textId="77777777" w:rsidR="002E5B4A" w:rsidRPr="00CB4ABA" w:rsidRDefault="002E5B4A">
      <w:pPr>
        <w:jc w:val="both"/>
        <w:rPr>
          <w:sz w:val="24"/>
        </w:rPr>
      </w:pPr>
    </w:p>
    <w:p w14:paraId="67E4A261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Do you describe yourself as disabled?</w:t>
      </w:r>
      <w:r w:rsidR="00FD76A4">
        <w:rPr>
          <w:sz w:val="24"/>
        </w:rPr>
        <w:tab/>
        <w:t xml:space="preserve">Yes </w:t>
      </w:r>
      <w:sdt>
        <w:sdtPr>
          <w:rPr>
            <w:sz w:val="24"/>
          </w:rPr>
          <w:id w:val="394392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FD76A4">
        <w:rPr>
          <w:sz w:val="24"/>
        </w:rPr>
        <w:t xml:space="preserve">  No </w:t>
      </w:r>
      <w:sdt>
        <w:sdtPr>
          <w:rPr>
            <w:sz w:val="24"/>
          </w:rPr>
          <w:id w:val="76304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49364E63" w14:textId="77777777" w:rsidR="007E6738" w:rsidRPr="00CB4ABA" w:rsidRDefault="007E6738">
      <w:pPr>
        <w:jc w:val="both"/>
        <w:rPr>
          <w:sz w:val="24"/>
        </w:rPr>
      </w:pPr>
    </w:p>
    <w:p w14:paraId="4369FC10" w14:textId="67FEF230" w:rsidR="005A762D" w:rsidRDefault="005A762D" w:rsidP="005A762D">
      <w:pPr>
        <w:jc w:val="both"/>
        <w:rPr>
          <w:sz w:val="24"/>
        </w:rPr>
      </w:pPr>
      <w:r w:rsidRPr="005A762D">
        <w:rPr>
          <w:sz w:val="24"/>
        </w:rPr>
        <w:t>In line with our commitment to ensuring that we are a disability confident organisation</w:t>
      </w:r>
      <w:r w:rsidR="00E36D82">
        <w:rPr>
          <w:sz w:val="24"/>
        </w:rPr>
        <w:t>,</w:t>
      </w:r>
      <w:r w:rsidRPr="005A762D">
        <w:rPr>
          <w:sz w:val="24"/>
        </w:rPr>
        <w:t xml:space="preserve"> we will guarantee an interview for all disabled candidates who meet the minimum selection criteria for the post.</w:t>
      </w:r>
      <w:r>
        <w:rPr>
          <w:sz w:val="24"/>
        </w:rPr>
        <w:t xml:space="preserve">  </w:t>
      </w:r>
      <w:r w:rsidRPr="005A762D">
        <w:rPr>
          <w:sz w:val="24"/>
        </w:rPr>
        <w:t xml:space="preserve">The selection of potential employees </w:t>
      </w:r>
      <w:r w:rsidR="00A63568" w:rsidRPr="005A762D">
        <w:rPr>
          <w:sz w:val="24"/>
        </w:rPr>
        <w:t>will,</w:t>
      </w:r>
      <w:r w:rsidR="00F40467">
        <w:rPr>
          <w:sz w:val="24"/>
        </w:rPr>
        <w:t xml:space="preserve"> </w:t>
      </w:r>
      <w:r w:rsidRPr="005A762D">
        <w:rPr>
          <w:sz w:val="24"/>
        </w:rPr>
        <w:t>however, always be made on merit.</w:t>
      </w:r>
    </w:p>
    <w:p w14:paraId="53F7D252" w14:textId="69774ED0" w:rsidR="005A762D" w:rsidRDefault="005A762D">
      <w:pPr>
        <w:jc w:val="both"/>
        <w:rPr>
          <w:sz w:val="24"/>
        </w:rPr>
      </w:pPr>
    </w:p>
    <w:p w14:paraId="654C6BD4" w14:textId="318D35C0" w:rsidR="007E6738" w:rsidRPr="00CB4ABA" w:rsidRDefault="002E5B4A">
      <w:pPr>
        <w:jc w:val="both"/>
        <w:rPr>
          <w:sz w:val="24"/>
        </w:rPr>
      </w:pPr>
      <w:r w:rsidRPr="002E5B4A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331374" wp14:editId="7ABD8170">
                <wp:simplePos x="0" y="0"/>
                <wp:positionH relativeFrom="margin">
                  <wp:align>right</wp:align>
                </wp:positionH>
                <wp:positionV relativeFrom="paragraph">
                  <wp:posOffset>529590</wp:posOffset>
                </wp:positionV>
                <wp:extent cx="6600825" cy="75247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1F953" w14:textId="77777777" w:rsidR="002E5B4A" w:rsidRPr="002E5B4A" w:rsidRDefault="002E5B4A" w:rsidP="002E5B4A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2E5B4A">
                              <w:rPr>
                                <w:b/>
                                <w:bCs w:val="0"/>
                                <w:sz w:val="24"/>
                              </w:rPr>
                              <w:t>Please give details:</w:t>
                            </w:r>
                          </w:p>
                          <w:p w14:paraId="38E4D949" w14:textId="4960465B" w:rsidR="002E5B4A" w:rsidRDefault="002E5B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31374" id="_x0000_s1027" type="#_x0000_t202" style="position:absolute;left:0;text-align:left;margin-left:468.55pt;margin-top:41.7pt;width:519.75pt;height:59.2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">
                <v:textbox>
                  <w:txbxContent>
                    <w:p w14:paraId="4B41F953" w14:textId="77777777" w:rsidR="002E5B4A" w:rsidRPr="002E5B4A" w:rsidRDefault="002E5B4A" w:rsidP="002E5B4A">
                      <w:pPr>
                        <w:jc w:val="both"/>
                        <w:rPr>
                          <w:sz w:val="24"/>
                        </w:rPr>
                      </w:pPr>
                      <w:r w:rsidRPr="002E5B4A">
                        <w:rPr>
                          <w:b/>
                          <w:bCs w:val="0"/>
                          <w:sz w:val="24"/>
                        </w:rPr>
                        <w:t>Please give details:</w:t>
                      </w:r>
                    </w:p>
                    <w:p w14:paraId="38E4D949" w14:textId="4960465B" w:rsidR="002E5B4A" w:rsidRDefault="002E5B4A"/>
                  </w:txbxContent>
                </v:textbox>
                <w10:wrap type="square" anchorx="margin"/>
              </v:shape>
            </w:pict>
          </mc:Fallback>
        </mc:AlternateContent>
      </w:r>
      <w:r w:rsidR="00FD76A4">
        <w:rPr>
          <w:sz w:val="24"/>
        </w:rPr>
        <w:t xml:space="preserve">If you consider yourself to be disabled and you are shortlisted for an interview what adjustments would you like us to make </w:t>
      </w:r>
      <w:r w:rsidR="007E6738" w:rsidRPr="00CB4ABA">
        <w:rPr>
          <w:sz w:val="24"/>
        </w:rPr>
        <w:t>in order that you can perform to the best of your ability?</w:t>
      </w:r>
    </w:p>
    <w:p w14:paraId="20AAD722" w14:textId="054CF739" w:rsidR="002E5B4A" w:rsidRDefault="002E5B4A">
      <w:pPr>
        <w:jc w:val="both"/>
        <w:rPr>
          <w:b/>
          <w:sz w:val="24"/>
        </w:rPr>
      </w:pPr>
      <w:r>
        <w:rPr>
          <w:b/>
          <w:sz w:val="24"/>
        </w:rPr>
        <w:t xml:space="preserve">  </w:t>
      </w:r>
    </w:p>
    <w:p w14:paraId="37570C00" w14:textId="5F387A0E" w:rsidR="002E5B4A" w:rsidRDefault="0090789A" w:rsidP="002E5B4A">
      <w:pPr>
        <w:jc w:val="both"/>
        <w:rPr>
          <w:b/>
          <w:sz w:val="24"/>
        </w:rPr>
      </w:pPr>
      <w:r w:rsidRPr="0090789A">
        <w:rPr>
          <w:b/>
          <w:sz w:val="24"/>
        </w:rPr>
        <w:t>Please return completed applications</w:t>
      </w:r>
      <w:r w:rsidR="002E5B4A">
        <w:rPr>
          <w:b/>
          <w:sz w:val="24"/>
        </w:rPr>
        <w:t xml:space="preserve"> by email</w:t>
      </w:r>
      <w:r w:rsidRPr="0090789A">
        <w:rPr>
          <w:b/>
          <w:sz w:val="24"/>
        </w:rPr>
        <w:t xml:space="preserve"> to</w:t>
      </w:r>
      <w:r w:rsidRPr="002E5B4A">
        <w:rPr>
          <w:b/>
          <w:sz w:val="24"/>
        </w:rPr>
        <w:t>:</w:t>
      </w:r>
      <w:r w:rsidR="002E5B4A" w:rsidRPr="002E5B4A">
        <w:rPr>
          <w:b/>
          <w:sz w:val="24"/>
        </w:rPr>
        <w:t xml:space="preserve"> </w:t>
      </w:r>
      <w:r w:rsidR="002809D2" w:rsidRPr="002E5B4A">
        <w:rPr>
          <w:b/>
          <w:sz w:val="24"/>
        </w:rPr>
        <w:t>Pamela Deans, Chief Executive</w:t>
      </w:r>
    </w:p>
    <w:p w14:paraId="5B274025" w14:textId="78D8FC61" w:rsidR="00C010DD" w:rsidRPr="002E5B4A" w:rsidRDefault="002E5B4A" w:rsidP="002E5B4A">
      <w:pPr>
        <w:jc w:val="both"/>
        <w:rPr>
          <w:b/>
          <w:bCs w:val="0"/>
          <w:sz w:val="24"/>
        </w:rPr>
      </w:pPr>
      <w:r>
        <w:rPr>
          <w:b/>
          <w:sz w:val="24"/>
        </w:rPr>
        <w:t>E</w:t>
      </w:r>
      <w:r w:rsidRPr="002E5B4A">
        <w:rPr>
          <w:b/>
          <w:sz w:val="24"/>
        </w:rPr>
        <w:t xml:space="preserve">-mail to: </w:t>
      </w:r>
      <w:hyperlink r:id="rId5" w:history="1">
        <w:r w:rsidRPr="002E5B4A">
          <w:rPr>
            <w:rStyle w:val="Hyperlink"/>
            <w:b/>
            <w:sz w:val="24"/>
          </w:rPr>
          <w:t>pamela.deans@dgadvocacy.co.uk</w:t>
        </w:r>
      </w:hyperlink>
    </w:p>
    <w:p w14:paraId="2533BC1B" w14:textId="77777777" w:rsidR="002E5B4A" w:rsidRDefault="002E5B4A" w:rsidP="0090789A">
      <w:pPr>
        <w:rPr>
          <w:b/>
          <w:bCs w:val="0"/>
          <w:sz w:val="24"/>
        </w:rPr>
      </w:pPr>
    </w:p>
    <w:p w14:paraId="089FB30A" w14:textId="0C9E0508" w:rsidR="007E6738" w:rsidRPr="002E5B4A" w:rsidRDefault="00365F62" w:rsidP="002E5B4A">
      <w:pPr>
        <w:jc w:val="center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 xml:space="preserve">Website: </w:t>
      </w:r>
      <w:hyperlink r:id="rId6" w:history="1">
        <w:r w:rsidRPr="002E5B4A">
          <w:rPr>
            <w:rStyle w:val="Hyperlink"/>
            <w:b/>
            <w:bCs w:val="0"/>
            <w:color w:val="auto"/>
            <w:sz w:val="24"/>
          </w:rPr>
          <w:t>www.dgadvocacy.co.uk</w:t>
        </w:r>
      </w:hyperlink>
    </w:p>
    <w:p w14:paraId="53FB5957" w14:textId="3C89C26B" w:rsidR="00365F62" w:rsidRDefault="002E5B4A" w:rsidP="0090789A">
      <w:pPr>
        <w:rPr>
          <w:b/>
          <w:bCs w:val="0"/>
          <w:sz w:val="24"/>
        </w:rPr>
      </w:pPr>
      <w:r>
        <w:rPr>
          <w:b/>
          <w:bCs w:val="0"/>
          <w:sz w:val="24"/>
        </w:rPr>
        <w:t xml:space="preserve"> </w:t>
      </w:r>
    </w:p>
    <w:p w14:paraId="0BF44496" w14:textId="77777777" w:rsidR="002E0580" w:rsidRPr="00CB4ABA" w:rsidRDefault="002E0580" w:rsidP="0090789A">
      <w:pPr>
        <w:rPr>
          <w:b/>
          <w:bCs w:val="0"/>
          <w:sz w:val="24"/>
        </w:rPr>
      </w:pPr>
    </w:p>
    <w:sectPr w:rsidR="002E0580" w:rsidRPr="00CB4ABA">
      <w:pgSz w:w="11906" w:h="16838"/>
      <w:pgMar w:top="180" w:right="746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Y1NjU3ATLNDZR0lIJTi4sz8/NACkxrAVcid8ksAAAA"/>
  </w:docVars>
  <w:rsids>
    <w:rsidRoot w:val="009E425D"/>
    <w:rsid w:val="00065808"/>
    <w:rsid w:val="000A4867"/>
    <w:rsid w:val="000C2246"/>
    <w:rsid w:val="0010343D"/>
    <w:rsid w:val="001306C4"/>
    <w:rsid w:val="00151269"/>
    <w:rsid w:val="001A473C"/>
    <w:rsid w:val="001A55CC"/>
    <w:rsid w:val="001A70EA"/>
    <w:rsid w:val="001D11C7"/>
    <w:rsid w:val="001E1001"/>
    <w:rsid w:val="001F7633"/>
    <w:rsid w:val="002809D2"/>
    <w:rsid w:val="00291294"/>
    <w:rsid w:val="00293EAB"/>
    <w:rsid w:val="002B31B5"/>
    <w:rsid w:val="002C677D"/>
    <w:rsid w:val="002E0205"/>
    <w:rsid w:val="002E0580"/>
    <w:rsid w:val="002E5B4A"/>
    <w:rsid w:val="002F5BAC"/>
    <w:rsid w:val="00316AB5"/>
    <w:rsid w:val="00331CFC"/>
    <w:rsid w:val="00332005"/>
    <w:rsid w:val="00341F1D"/>
    <w:rsid w:val="003603DE"/>
    <w:rsid w:val="00365F62"/>
    <w:rsid w:val="004118C8"/>
    <w:rsid w:val="004124B9"/>
    <w:rsid w:val="00462953"/>
    <w:rsid w:val="004B2879"/>
    <w:rsid w:val="004B2944"/>
    <w:rsid w:val="00546B78"/>
    <w:rsid w:val="00547B8D"/>
    <w:rsid w:val="005528FB"/>
    <w:rsid w:val="005628A9"/>
    <w:rsid w:val="00571EFA"/>
    <w:rsid w:val="0058025D"/>
    <w:rsid w:val="0058048C"/>
    <w:rsid w:val="0059072D"/>
    <w:rsid w:val="005A762D"/>
    <w:rsid w:val="005B20E2"/>
    <w:rsid w:val="005B4E18"/>
    <w:rsid w:val="005B5793"/>
    <w:rsid w:val="006302D8"/>
    <w:rsid w:val="0064283B"/>
    <w:rsid w:val="00713CDA"/>
    <w:rsid w:val="00766766"/>
    <w:rsid w:val="00797A52"/>
    <w:rsid w:val="007E6738"/>
    <w:rsid w:val="007F648F"/>
    <w:rsid w:val="008758F5"/>
    <w:rsid w:val="0088277C"/>
    <w:rsid w:val="00892151"/>
    <w:rsid w:val="008A4B7C"/>
    <w:rsid w:val="0090789A"/>
    <w:rsid w:val="00953649"/>
    <w:rsid w:val="0095606C"/>
    <w:rsid w:val="00987532"/>
    <w:rsid w:val="00996F5A"/>
    <w:rsid w:val="0099701D"/>
    <w:rsid w:val="009E425D"/>
    <w:rsid w:val="00A067AA"/>
    <w:rsid w:val="00A10785"/>
    <w:rsid w:val="00A37872"/>
    <w:rsid w:val="00A63568"/>
    <w:rsid w:val="00A64993"/>
    <w:rsid w:val="00A678C3"/>
    <w:rsid w:val="00A8319F"/>
    <w:rsid w:val="00AB6562"/>
    <w:rsid w:val="00AE5BD3"/>
    <w:rsid w:val="00AF6508"/>
    <w:rsid w:val="00B21618"/>
    <w:rsid w:val="00B22E57"/>
    <w:rsid w:val="00B240F5"/>
    <w:rsid w:val="00B539E7"/>
    <w:rsid w:val="00C010DD"/>
    <w:rsid w:val="00C24C13"/>
    <w:rsid w:val="00C310A8"/>
    <w:rsid w:val="00C43734"/>
    <w:rsid w:val="00C66D1E"/>
    <w:rsid w:val="00C8290F"/>
    <w:rsid w:val="00CB4ABA"/>
    <w:rsid w:val="00CC2F34"/>
    <w:rsid w:val="00CF3E19"/>
    <w:rsid w:val="00D73662"/>
    <w:rsid w:val="00E07A91"/>
    <w:rsid w:val="00E34F8F"/>
    <w:rsid w:val="00E35C33"/>
    <w:rsid w:val="00E36D82"/>
    <w:rsid w:val="00E47846"/>
    <w:rsid w:val="00E706F7"/>
    <w:rsid w:val="00E940C6"/>
    <w:rsid w:val="00EA7C6F"/>
    <w:rsid w:val="00EC3A35"/>
    <w:rsid w:val="00F40467"/>
    <w:rsid w:val="00F46D1A"/>
    <w:rsid w:val="00FB6DA6"/>
    <w:rsid w:val="00FD76A4"/>
    <w:rsid w:val="00FE606D"/>
    <w:rsid w:val="00FE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014AF"/>
  <w15:docId w15:val="{04C7DFF2-2BEE-A842-A88E-D8AF27BE6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48C"/>
    <w:rPr>
      <w:rFonts w:ascii="Arial" w:hAnsi="Arial" w:cs="Arial"/>
      <w:bCs/>
      <w:sz w:val="28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 w:val="0"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askerville Old Face" w:hAnsi="Baskerville Old Face"/>
      <w:b/>
      <w:bCs w:val="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 w:val="0"/>
      <w:sz w:val="24"/>
    </w:rPr>
  </w:style>
  <w:style w:type="paragraph" w:styleId="BodyText2">
    <w:name w:val="Body Text 2"/>
    <w:basedOn w:val="Normal"/>
    <w:link w:val="BodyText2Char"/>
    <w:rPr>
      <w:sz w:val="24"/>
      <w:lang w:val="en-US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alloonText">
    <w:name w:val="Balloon Text"/>
    <w:basedOn w:val="Normal"/>
    <w:semiHidden/>
    <w:rsid w:val="009E425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07A91"/>
    <w:rPr>
      <w:color w:val="808080"/>
    </w:rPr>
  </w:style>
  <w:style w:type="table" w:styleId="TableGrid">
    <w:name w:val="Table Grid"/>
    <w:basedOn w:val="TableNormal"/>
    <w:rsid w:val="00713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C3A35"/>
    <w:rPr>
      <w:rFonts w:ascii="Arial" w:hAnsi="Arial" w:cs="Arial"/>
      <w:b/>
      <w:sz w:val="24"/>
      <w:szCs w:val="24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C3A35"/>
    <w:rPr>
      <w:rFonts w:ascii="Arial" w:hAnsi="Arial" w:cs="Arial"/>
      <w:bCs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09D2"/>
    <w:rPr>
      <w:color w:val="605E5C"/>
      <w:shd w:val="clear" w:color="auto" w:fill="E1DFDD"/>
    </w:rPr>
  </w:style>
  <w:style w:type="paragraph" w:customStyle="1" w:styleId="1stIntroHeadings">
    <w:name w:val="1stIntroHeadings"/>
    <w:basedOn w:val="Normal"/>
    <w:next w:val="Normal"/>
    <w:rsid w:val="0088277C"/>
    <w:pPr>
      <w:tabs>
        <w:tab w:val="left" w:pos="709"/>
      </w:tabs>
      <w:spacing w:before="120" w:after="120" w:line="300" w:lineRule="atLeast"/>
      <w:jc w:val="both"/>
    </w:pPr>
    <w:rPr>
      <w:rFonts w:ascii="Times New Roman" w:hAnsi="Times New Roman" w:cs="Times New Roman"/>
      <w:b/>
      <w:bCs w:val="0"/>
      <w:smallCaps/>
      <w:sz w:val="24"/>
      <w:szCs w:val="20"/>
    </w:rPr>
  </w:style>
  <w:style w:type="paragraph" w:customStyle="1" w:styleId="NormalSpaced">
    <w:name w:val="NormalSpaced"/>
    <w:basedOn w:val="Normal"/>
    <w:next w:val="Normal"/>
    <w:rsid w:val="0088277C"/>
    <w:pPr>
      <w:spacing w:after="240" w:line="300" w:lineRule="atLeast"/>
      <w:jc w:val="both"/>
    </w:pPr>
    <w:rPr>
      <w:rFonts w:ascii="Times New Roman" w:hAnsi="Times New Roman" w:cs="Times New Roman"/>
      <w:bCs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gadvocacy.co.uk" TargetMode="External"/><Relationship Id="rId5" Type="http://schemas.openxmlformats.org/officeDocument/2006/relationships/hyperlink" Target="mailto:pamela.deans@dgadvocacy.co.uk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A4438-2DE0-4843-BBAA-40293E45A2D4}"/>
      </w:docPartPr>
      <w:docPartBody>
        <w:p w:rsidR="008E2080" w:rsidRDefault="008E2080">
          <w:r w:rsidRPr="009536C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2080"/>
    <w:rsid w:val="006C65EA"/>
    <w:rsid w:val="006E393F"/>
    <w:rsid w:val="007250AC"/>
    <w:rsid w:val="008A369C"/>
    <w:rsid w:val="008A6659"/>
    <w:rsid w:val="008E2080"/>
    <w:rsid w:val="00A56851"/>
    <w:rsid w:val="00BD74C6"/>
    <w:rsid w:val="00D2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34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page will not be given to the short-listing panel but will be detached to help us monitor progress towards equal opportun</vt:lpstr>
    </vt:vector>
  </TitlesOfParts>
  <Company>Sandwell Advocacy</Company>
  <LinksUpToDate>false</LinksUpToDate>
  <CharactersWithSpaces>7072</CharactersWithSpaces>
  <SharedDoc>false</SharedDoc>
  <HLinks>
    <vt:vector size="6" baseType="variant">
      <vt:variant>
        <vt:i4>6553672</vt:i4>
      </vt:variant>
      <vt:variant>
        <vt:i4>0</vt:i4>
      </vt:variant>
      <vt:variant>
        <vt:i4>0</vt:i4>
      </vt:variant>
      <vt:variant>
        <vt:i4>5</vt:i4>
      </vt:variant>
      <vt:variant>
        <vt:lpwstr>mailto:sandwelladvocacy@btconnec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page will not be given to the short-listing panel but will be detached to help us monitor progress towards equal opportun</dc:title>
  <dc:creator>Sandwell Advocacy</dc:creator>
  <cp:lastModifiedBy>Pamela Deans</cp:lastModifiedBy>
  <cp:revision>9</cp:revision>
  <cp:lastPrinted>2018-11-22T15:08:00Z</cp:lastPrinted>
  <dcterms:created xsi:type="dcterms:W3CDTF">2021-08-18T12:52:00Z</dcterms:created>
  <dcterms:modified xsi:type="dcterms:W3CDTF">2022-04-06T08:53:00Z</dcterms:modified>
</cp:coreProperties>
</file>